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91488" w14:textId="77777777" w:rsidR="00932B5F" w:rsidRPr="00B16617" w:rsidRDefault="00932B5F" w:rsidP="00932B5F">
      <w:pPr>
        <w:spacing w:line="259" w:lineRule="auto"/>
        <w:ind w:left="-5" w:right="36" w:hanging="10"/>
        <w:jc w:val="center"/>
        <w:rPr>
          <w:rFonts w:ascii="Calibri" w:eastAsia="Calibri" w:hAnsi="Calibri" w:cs="Calibri"/>
          <w:kern w:val="2"/>
          <w:sz w:val="18"/>
          <w:szCs w:val="22"/>
          <w:lang w:eastAsia="en-GB"/>
          <w14:ligatures w14:val="standardContextual"/>
        </w:rPr>
      </w:pPr>
      <w:r w:rsidRPr="00B16617">
        <w:rPr>
          <w:rFonts w:ascii="Calibri" w:eastAsia="Calibri" w:hAnsi="Calibri" w:cs="Calibri"/>
          <w:b/>
          <w:color w:val="000000" w:themeColor="text1"/>
          <w:kern w:val="2"/>
          <w:sz w:val="56"/>
          <w:szCs w:val="56"/>
          <w:lang w:eastAsia="en-GB"/>
          <w14:ligatures w14:val="standardContextual"/>
        </w:rPr>
        <w:t>EMMA LUK</w:t>
      </w:r>
      <w:r w:rsidRPr="00B16617">
        <w:rPr>
          <w:rFonts w:ascii="Calibri" w:eastAsia="Calibri" w:hAnsi="Calibri" w:cs="Calibri"/>
          <w:b/>
          <w:color w:val="38B6FF"/>
          <w:kern w:val="2"/>
          <w:sz w:val="85"/>
          <w:szCs w:val="22"/>
          <w:lang w:eastAsia="en-GB"/>
          <w14:ligatures w14:val="standardContextual"/>
        </w:rPr>
        <w:br/>
      </w:r>
      <w:hyperlink r:id="rId8" w:history="1">
        <w:r w:rsidRPr="00B16617">
          <w:rPr>
            <w:rFonts w:ascii="Calibri" w:eastAsia="Calibri" w:hAnsi="Calibri" w:cs="Calibri"/>
            <w:kern w:val="2"/>
            <w:sz w:val="18"/>
            <w:szCs w:val="22"/>
            <w:lang w:eastAsia="en-GB"/>
            <w14:ligatures w14:val="standardContextual"/>
          </w:rPr>
          <w:t>emma_luk2@hotmail.com</w:t>
        </w:r>
      </w:hyperlink>
      <w:r w:rsidRPr="00B16617">
        <w:rPr>
          <w:rFonts w:ascii="Calibri" w:eastAsia="Calibri" w:hAnsi="Calibri" w:cs="Calibri"/>
          <w:kern w:val="2"/>
          <w:sz w:val="18"/>
          <w:szCs w:val="22"/>
          <w:lang w:eastAsia="en-GB"/>
          <w14:ligatures w14:val="standardContextual"/>
        </w:rPr>
        <w:t xml:space="preserve"> | +44 (0) 7974 522 805 | </w:t>
      </w:r>
      <w:hyperlink r:id="rId9" w:history="1">
        <w:r w:rsidRPr="00B16617">
          <w:rPr>
            <w:rFonts w:ascii="Calibri" w:eastAsia="Calibri" w:hAnsi="Calibri" w:cs="Calibri"/>
            <w:kern w:val="2"/>
            <w:sz w:val="18"/>
            <w:szCs w:val="22"/>
            <w:u w:val="single"/>
            <w:lang w:eastAsia="en-GB"/>
            <w14:ligatures w14:val="standardContextual"/>
          </w:rPr>
          <w:t>www.linkedin.com/in/emma-luk</w:t>
        </w:r>
      </w:hyperlink>
    </w:p>
    <w:p w14:paraId="5DE557E8" w14:textId="6E0FC7DD" w:rsidR="00932B5F" w:rsidRPr="00B16617" w:rsidRDefault="00000000" w:rsidP="00932B5F">
      <w:pPr>
        <w:spacing w:line="259" w:lineRule="auto"/>
        <w:ind w:left="-5" w:right="36" w:hanging="10"/>
        <w:jc w:val="center"/>
        <w:rPr>
          <w:rFonts w:ascii="Calibri" w:eastAsia="Calibri" w:hAnsi="Calibri" w:cs="Calibri"/>
          <w:color w:val="000000" w:themeColor="text1"/>
          <w:kern w:val="2"/>
          <w:sz w:val="10"/>
          <w:szCs w:val="10"/>
          <w:lang w:eastAsia="en-GB"/>
          <w14:ligatures w14:val="standardContextual"/>
        </w:rPr>
      </w:pPr>
      <w:hyperlink r:id="rId10" w:history="1">
        <w:r w:rsidR="00932B5F" w:rsidRPr="00B16617">
          <w:rPr>
            <w:rFonts w:ascii="Calibri" w:eastAsia="Calibri" w:hAnsi="Calibri" w:cs="Calibri"/>
            <w:kern w:val="2"/>
            <w:sz w:val="18"/>
            <w:szCs w:val="22"/>
            <w:u w:val="single"/>
            <w:lang w:eastAsia="en-GB"/>
            <w14:ligatures w14:val="standardContextual"/>
          </w:rPr>
          <w:t>https://emma-luk.github.io</w:t>
        </w:r>
      </w:hyperlink>
      <w:r w:rsidR="00932B5F" w:rsidRPr="00B16617">
        <w:rPr>
          <w:rFonts w:ascii="Calibri" w:eastAsia="Calibri" w:hAnsi="Calibri" w:cs="Calibri"/>
          <w:kern w:val="2"/>
          <w:sz w:val="18"/>
          <w:szCs w:val="22"/>
          <w:lang w:eastAsia="en-GB"/>
          <w14:ligatures w14:val="standardContextual"/>
        </w:rPr>
        <w:t xml:space="preserve"> (Portfolio &amp; GitHub) | </w:t>
      </w:r>
      <w:hyperlink r:id="rId11" w:history="1">
        <w:r w:rsidR="00932B5F" w:rsidRPr="00B16617">
          <w:rPr>
            <w:rFonts w:ascii="Calibri" w:eastAsia="Calibri" w:hAnsi="Calibri" w:cs="Calibri"/>
            <w:kern w:val="2"/>
            <w:sz w:val="18"/>
            <w:szCs w:val="22"/>
            <w:u w:val="single"/>
            <w:lang w:eastAsia="en-GB"/>
            <w14:ligatures w14:val="standardContextual"/>
          </w:rPr>
          <w:t>Web Development Showcase</w:t>
        </w:r>
      </w:hyperlink>
      <w:r w:rsidR="00932B5F" w:rsidRPr="00B16617">
        <w:rPr>
          <w:rFonts w:ascii="Calibri" w:eastAsia="Calibri" w:hAnsi="Calibri" w:cs="Calibri"/>
          <w:kern w:val="2"/>
          <w:sz w:val="18"/>
          <w:szCs w:val="22"/>
          <w:lang w:eastAsia="en-GB"/>
          <w14:ligatures w14:val="standardContextual"/>
        </w:rPr>
        <w:t xml:space="preserve"> | Guildford (</w:t>
      </w:r>
      <w:r w:rsidR="009126D2" w:rsidRPr="00B16617">
        <w:rPr>
          <w:rFonts w:ascii="Calibri" w:eastAsia="Calibri" w:hAnsi="Calibri" w:cs="Calibri"/>
          <w:kern w:val="2"/>
          <w:sz w:val="18"/>
          <w:szCs w:val="22"/>
          <w:lang w:eastAsia="en-GB"/>
          <w14:ligatures w14:val="standardContextual"/>
        </w:rPr>
        <w:t>Ad</w:t>
      </w:r>
      <w:r w:rsidR="00BF2441" w:rsidRPr="00B16617">
        <w:rPr>
          <w:rFonts w:ascii="Calibri" w:eastAsia="Calibri" w:hAnsi="Calibri" w:cs="Calibri"/>
          <w:kern w:val="2"/>
          <w:sz w:val="18"/>
          <w:szCs w:val="22"/>
          <w:lang w:eastAsia="en-GB"/>
          <w14:ligatures w14:val="standardContextual"/>
        </w:rPr>
        <w:t>d</w:t>
      </w:r>
      <w:r w:rsidR="009126D2" w:rsidRPr="00B16617">
        <w:rPr>
          <w:rFonts w:ascii="Calibri" w:eastAsia="Calibri" w:hAnsi="Calibri" w:cs="Calibri"/>
          <w:kern w:val="2"/>
          <w:sz w:val="18"/>
          <w:szCs w:val="22"/>
          <w:lang w:eastAsia="en-GB"/>
          <w14:ligatures w14:val="standardContextual"/>
        </w:rPr>
        <w:t>ress</w:t>
      </w:r>
      <w:r w:rsidR="00932B5F" w:rsidRPr="00B16617">
        <w:rPr>
          <w:rFonts w:ascii="Calibri" w:eastAsia="Calibri" w:hAnsi="Calibri" w:cs="Calibri"/>
          <w:kern w:val="2"/>
          <w:sz w:val="18"/>
          <w:szCs w:val="22"/>
          <w:lang w:eastAsia="en-GB"/>
          <w14:ligatures w14:val="standardContextual"/>
        </w:rPr>
        <w:t>)</w:t>
      </w:r>
      <w:r w:rsidR="00932B5F" w:rsidRPr="00B16617">
        <w:rPr>
          <w:rFonts w:ascii="Calibri" w:eastAsia="Calibri" w:hAnsi="Calibri" w:cs="Calibri"/>
          <w:color w:val="000000" w:themeColor="text1"/>
          <w:kern w:val="2"/>
          <w:sz w:val="18"/>
          <w:szCs w:val="22"/>
          <w:lang w:eastAsia="en-GB"/>
          <w14:ligatures w14:val="standardContextual"/>
        </w:rPr>
        <w:br/>
      </w:r>
    </w:p>
    <w:p w14:paraId="4790C28F" w14:textId="53B21650" w:rsidR="008A64E2" w:rsidRPr="00B16617" w:rsidRDefault="00932B5F" w:rsidP="00D56B81">
      <w:pPr>
        <w:keepNext/>
        <w:keepLines/>
        <w:spacing w:line="259" w:lineRule="auto"/>
        <w:ind w:left="52" w:hanging="10"/>
        <w:outlineLvl w:val="0"/>
        <w:rPr>
          <w:rFonts w:ascii="Calibri" w:eastAsia="Calibri" w:hAnsi="Calibri" w:cs="Calibri"/>
          <w:b/>
          <w:color w:val="000000"/>
          <w:kern w:val="2"/>
          <w:szCs w:val="22"/>
          <w:lang w:eastAsia="en-GB"/>
          <w14:ligatures w14:val="standardContextual"/>
        </w:rPr>
      </w:pPr>
      <w:r w:rsidRPr="00B16617">
        <w:rPr>
          <w:rFonts w:ascii="Calibri" w:eastAsia="Calibri" w:hAnsi="Calibri" w:cs="Calibri"/>
          <w:b/>
          <w:color w:val="000000"/>
          <w:kern w:val="2"/>
          <w:szCs w:val="22"/>
          <w:lang w:eastAsia="en-GB"/>
          <w14:ligatures w14:val="standardContextual"/>
        </w:rPr>
        <w:t>&gt; &gt; WEB DEVELOPMENT | DATA SCIENCE | MACHINE LEARNING</w:t>
      </w:r>
    </w:p>
    <w:p w14:paraId="716C370D" w14:textId="77777777" w:rsidR="00206A9A" w:rsidRPr="00B16617" w:rsidRDefault="00206A9A">
      <w:pPr>
        <w:rPr>
          <w:b/>
          <w:color w:val="000000" w:themeColor="text1"/>
          <w:sz w:val="22"/>
        </w:rPr>
      </w:pPr>
    </w:p>
    <w:p w14:paraId="6170412C" w14:textId="2ADE469C" w:rsidR="00932B5F" w:rsidRPr="00B16617" w:rsidRDefault="00932B5F">
      <w:pPr>
        <w:rPr>
          <w:rFonts w:asciiTheme="minorHAnsi" w:hAnsiTheme="minorHAnsi" w:cstheme="minorHAnsi"/>
          <w:b/>
          <w:color w:val="000000" w:themeColor="text1"/>
          <w:sz w:val="22"/>
        </w:rPr>
      </w:pPr>
      <w:bookmarkStart w:id="0" w:name="_Hlk152079027"/>
      <w:r w:rsidRPr="00B16617">
        <w:rPr>
          <w:rFonts w:asciiTheme="minorHAnsi" w:hAnsiTheme="minorHAnsi" w:cstheme="minorHAnsi"/>
          <w:b/>
          <w:color w:val="000000" w:themeColor="text1"/>
          <w:sz w:val="22"/>
        </w:rPr>
        <w:t>MOTIVATION</w:t>
      </w:r>
      <w:bookmarkEnd w:id="0"/>
    </w:p>
    <w:p w14:paraId="0A8A513F" w14:textId="60F8B685" w:rsidR="00FB07F5" w:rsidRPr="00B16617" w:rsidRDefault="00932B5F" w:rsidP="00FB07F5">
      <w:pPr>
        <w:spacing w:after="12" w:line="259" w:lineRule="auto"/>
        <w:ind w:left="1701"/>
        <w:outlineLvl w:val="1"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B16617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Driven by a profound passion for leveraging Web development, Data Science and Machine Learning to address business challenges, the focus is on strategically applying a robust skillset to deliver tangible value to both businesses and users. Committed to continuous learning and enhancement, expertise is rooted in a seasoned background as a Data Analytics professional, holding a Master's in Data Science and Analytics with specializations in machine learning, big data, and visual analytics technologies, alongside a </w:t>
      </w:r>
      <w:r w:rsidRPr="00B16617">
        <w:rPr>
          <w:rFonts w:asciiTheme="minorHAnsi" w:hAnsiTheme="minorHAnsi" w:cstheme="minorHAnsi"/>
          <w:b/>
          <w:bCs/>
          <w:color w:val="000000" w:themeColor="text1"/>
          <w:sz w:val="18"/>
          <w:szCs w:val="18"/>
        </w:rPr>
        <w:t>Master's in Computer Science</w:t>
      </w:r>
      <w:r w:rsidRPr="00B16617">
        <w:rPr>
          <w:rFonts w:asciiTheme="minorHAnsi" w:hAnsiTheme="minorHAnsi" w:cstheme="minorHAnsi"/>
          <w:color w:val="000000" w:themeColor="text1"/>
          <w:sz w:val="18"/>
          <w:szCs w:val="18"/>
        </w:rPr>
        <w:t>.</w:t>
      </w:r>
    </w:p>
    <w:p w14:paraId="4AE6919E" w14:textId="37F44D47" w:rsidR="00027CAA" w:rsidRPr="00B16617" w:rsidRDefault="00932B5F" w:rsidP="00932B5F">
      <w:pPr>
        <w:rPr>
          <w:rFonts w:asciiTheme="minorHAnsi" w:hAnsiTheme="minorHAnsi" w:cstheme="minorHAnsi"/>
          <w:b/>
          <w:color w:val="000000" w:themeColor="text1"/>
          <w:sz w:val="22"/>
        </w:rPr>
      </w:pPr>
      <w:r w:rsidRPr="00B16617">
        <w:rPr>
          <w:rFonts w:asciiTheme="minorHAnsi" w:hAnsiTheme="minorHAnsi" w:cstheme="minorHAnsi"/>
          <w:b/>
          <w:color w:val="000000" w:themeColor="text1"/>
          <w:sz w:val="22"/>
        </w:rPr>
        <w:t>SKILLS &amp; TOOLS</w:t>
      </w:r>
    </w:p>
    <w:p w14:paraId="1CA4CBBD" w14:textId="77777777" w:rsidR="00111A4F" w:rsidRPr="00B16617" w:rsidRDefault="00111A4F" w:rsidP="00703ACC">
      <w:pPr>
        <w:pStyle w:val="ListParagraph"/>
        <w:numPr>
          <w:ilvl w:val="0"/>
          <w:numId w:val="25"/>
        </w:numPr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Programming: Python (Base, Pandas, NumPy, Matplotlib, Scikit-Learn, Keras), SQL, R, SAS</w:t>
      </w:r>
    </w:p>
    <w:p w14:paraId="7928C489" w14:textId="77777777" w:rsidR="00111A4F" w:rsidRPr="00B16617" w:rsidRDefault="00111A4F" w:rsidP="00703ACC">
      <w:pPr>
        <w:pStyle w:val="ListParagraph"/>
        <w:numPr>
          <w:ilvl w:val="0"/>
          <w:numId w:val="25"/>
        </w:numPr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Machine Learning: Linear Regression, Logistic Regression, Decision Trees, Random Forest, KNN, k-means, PCA, Association Rule Learning, Causal Impact Analysis</w:t>
      </w:r>
    </w:p>
    <w:p w14:paraId="5E6B650A" w14:textId="2C08A26C" w:rsidR="00111A4F" w:rsidRPr="00B16617" w:rsidRDefault="00111A4F" w:rsidP="00703ACC">
      <w:pPr>
        <w:pStyle w:val="ListParagraph"/>
        <w:numPr>
          <w:ilvl w:val="0"/>
          <w:numId w:val="25"/>
        </w:numPr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Other: Statistics, GitHub, Data Visualisation, MS Office, Tableau, Jupyter Notebook, AWS, Google Cloud Platform.</w:t>
      </w:r>
    </w:p>
    <w:p w14:paraId="01005C24" w14:textId="2833986D" w:rsidR="009D1ACF" w:rsidRPr="00B16617" w:rsidRDefault="007D1037" w:rsidP="00703ACC">
      <w:pPr>
        <w:pStyle w:val="ListParagraph"/>
        <w:numPr>
          <w:ilvl w:val="0"/>
          <w:numId w:val="25"/>
        </w:numPr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Proficient in Python,</w:t>
      </w:r>
      <w:r w:rsidR="00E86F37" w:rsidRPr="00B16617">
        <w:rPr>
          <w:rFonts w:asciiTheme="minorHAnsi" w:hAnsiTheme="minorHAnsi" w:cstheme="minorHAnsi"/>
          <w:bCs/>
          <w:sz w:val="18"/>
          <w:szCs w:val="18"/>
        </w:rPr>
        <w:t xml:space="preserve"> HTML 5, </w:t>
      </w:r>
      <w:r w:rsidRPr="00B16617">
        <w:rPr>
          <w:rFonts w:asciiTheme="minorHAnsi" w:hAnsiTheme="minorHAnsi" w:cstheme="minorHAnsi"/>
          <w:bCs/>
          <w:sz w:val="18"/>
          <w:szCs w:val="18"/>
        </w:rPr>
        <w:t xml:space="preserve"> R, SQL, and NoSQL databases, </w:t>
      </w:r>
      <w:r w:rsidR="00C85533" w:rsidRPr="00B16617">
        <w:rPr>
          <w:rFonts w:asciiTheme="minorHAnsi" w:hAnsiTheme="minorHAnsi" w:cstheme="minorHAnsi"/>
          <w:bCs/>
          <w:sz w:val="18"/>
          <w:szCs w:val="18"/>
        </w:rPr>
        <w:t>SQL Server, SSIS, T-SQL</w:t>
      </w:r>
    </w:p>
    <w:p w14:paraId="0708FC00" w14:textId="1B009928" w:rsidR="00C85533" w:rsidRPr="00B16617" w:rsidRDefault="00C85533" w:rsidP="00703ACC">
      <w:pPr>
        <w:pStyle w:val="ListParagraph"/>
        <w:numPr>
          <w:ilvl w:val="0"/>
          <w:numId w:val="25"/>
        </w:numPr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Building/supporting data warehouses/marts</w:t>
      </w:r>
    </w:p>
    <w:p w14:paraId="21FFE61C" w14:textId="77777777" w:rsidR="00422490" w:rsidRPr="00B16617" w:rsidRDefault="00422490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Proficient in data visualisation techniques and tools such as Tableau, Power BI, and D3.js</w:t>
      </w:r>
    </w:p>
    <w:p w14:paraId="7AD2DABC" w14:textId="7673EA0A" w:rsidR="00C85533" w:rsidRPr="00B16617" w:rsidRDefault="00C85533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Database concepts (relational &amp; non-relational)</w:t>
      </w:r>
    </w:p>
    <w:p w14:paraId="061E52D0" w14:textId="6E5C69DA" w:rsidR="00C85533" w:rsidRPr="00B16617" w:rsidRDefault="00C85533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Software testing (unit testing, system testing, user acceptance test)</w:t>
      </w:r>
    </w:p>
    <w:p w14:paraId="545BBA6C" w14:textId="44BE9D05" w:rsidR="00C85533" w:rsidRPr="00B16617" w:rsidRDefault="00C85533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Tools supporting development and version control process</w:t>
      </w:r>
      <w:r w:rsidR="00296A2A" w:rsidRPr="00B16617">
        <w:rPr>
          <w:rFonts w:asciiTheme="minorHAnsi" w:hAnsiTheme="minorHAnsi" w:cstheme="minorHAnsi"/>
          <w:bCs/>
          <w:sz w:val="18"/>
          <w:szCs w:val="18"/>
        </w:rPr>
        <w:t>es</w:t>
      </w:r>
      <w:r w:rsidRPr="00B16617">
        <w:rPr>
          <w:rFonts w:asciiTheme="minorHAnsi" w:hAnsiTheme="minorHAnsi" w:cstheme="minorHAnsi"/>
          <w:bCs/>
          <w:sz w:val="18"/>
          <w:szCs w:val="18"/>
        </w:rPr>
        <w:t xml:space="preserve"> (GIT, Jira, Azure DevOps)</w:t>
      </w:r>
    </w:p>
    <w:p w14:paraId="5E0B984D" w14:textId="02419738" w:rsidR="00C85533" w:rsidRPr="00B16617" w:rsidRDefault="00C85533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Communication skills</w:t>
      </w:r>
    </w:p>
    <w:p w14:paraId="7DDE9E5B" w14:textId="15F5BD43" w:rsidR="00C85533" w:rsidRPr="00B16617" w:rsidRDefault="00C85533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Understanding of business processes</w:t>
      </w:r>
    </w:p>
    <w:p w14:paraId="017AE274" w14:textId="1C436911" w:rsidR="0098226F" w:rsidRPr="00B16617" w:rsidRDefault="00C85533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Continuous learning and development</w:t>
      </w:r>
    </w:p>
    <w:p w14:paraId="2C06D208" w14:textId="1A2A04AD" w:rsidR="008438A2" w:rsidRPr="00B16617" w:rsidRDefault="008438A2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Agile methodology</w:t>
      </w:r>
    </w:p>
    <w:p w14:paraId="49BEF99B" w14:textId="1A35C46F" w:rsidR="008438A2" w:rsidRPr="00B16617" w:rsidRDefault="008438A2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Relational &amp; non-relational databases</w:t>
      </w:r>
    </w:p>
    <w:p w14:paraId="2E980440" w14:textId="407EF8B1" w:rsidR="008438A2" w:rsidRPr="00B16617" w:rsidRDefault="008438A2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Strong communication skills</w:t>
      </w:r>
      <w:r w:rsidR="00646714" w:rsidRPr="00B16617">
        <w:rPr>
          <w:rFonts w:asciiTheme="minorHAnsi" w:hAnsiTheme="minorHAnsi" w:cstheme="minorHAnsi"/>
          <w:bCs/>
          <w:sz w:val="18"/>
          <w:szCs w:val="18"/>
        </w:rPr>
        <w:t xml:space="preserve"> &amp; </w:t>
      </w:r>
      <w:r w:rsidRPr="00B16617">
        <w:rPr>
          <w:rFonts w:asciiTheme="minorHAnsi" w:hAnsiTheme="minorHAnsi" w:cstheme="minorHAnsi"/>
          <w:bCs/>
          <w:sz w:val="18"/>
          <w:szCs w:val="18"/>
        </w:rPr>
        <w:t>Time management</w:t>
      </w:r>
    </w:p>
    <w:p w14:paraId="1B34B16E" w14:textId="6939BD2F" w:rsidR="00027CAA" w:rsidRPr="00B16617" w:rsidRDefault="00027CAA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Experienced in using tools such as Jupyter, RStudio, Azure, AWS, and Jenkins for data analysis and processing</w:t>
      </w:r>
    </w:p>
    <w:p w14:paraId="5B56957B" w14:textId="62C60C73" w:rsidR="00A56DA1" w:rsidRPr="00B16617" w:rsidRDefault="00A56DA1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Knowledge of automation tools like Power Automate, Selenium Testing</w:t>
      </w:r>
    </w:p>
    <w:p w14:paraId="20772E7C" w14:textId="2A5182F5" w:rsidR="00027CAA" w:rsidRPr="00B16617" w:rsidRDefault="00027CAA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Experienced in working with large and complex data sets, and performing statistical analysis and optimi</w:t>
      </w:r>
      <w:r w:rsidR="000E60B7" w:rsidRPr="00B16617">
        <w:rPr>
          <w:rFonts w:asciiTheme="minorHAnsi" w:hAnsiTheme="minorHAnsi" w:cstheme="minorHAnsi"/>
          <w:bCs/>
          <w:sz w:val="18"/>
          <w:szCs w:val="18"/>
        </w:rPr>
        <w:t>s</w:t>
      </w:r>
      <w:r w:rsidRPr="00B16617">
        <w:rPr>
          <w:rFonts w:asciiTheme="minorHAnsi" w:hAnsiTheme="minorHAnsi" w:cstheme="minorHAnsi"/>
          <w:bCs/>
          <w:sz w:val="18"/>
          <w:szCs w:val="18"/>
        </w:rPr>
        <w:t>ation</w:t>
      </w:r>
    </w:p>
    <w:p w14:paraId="4FD56096" w14:textId="77777777" w:rsidR="00703ACC" w:rsidRPr="00B16617" w:rsidRDefault="00027CAA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right="-285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Excellent communication and presentation skills, with the ability to explain technical concepts to non-technical</w:t>
      </w:r>
      <w:r w:rsidR="00646714" w:rsidRPr="00B16617">
        <w:rPr>
          <w:rFonts w:asciiTheme="minorHAnsi" w:hAnsiTheme="minorHAnsi" w:cstheme="minorHAnsi"/>
          <w:bCs/>
          <w:sz w:val="18"/>
          <w:szCs w:val="18"/>
        </w:rPr>
        <w:t xml:space="preserve"> </w:t>
      </w:r>
      <w:r w:rsidRPr="00B16617">
        <w:rPr>
          <w:rFonts w:asciiTheme="minorHAnsi" w:hAnsiTheme="minorHAnsi" w:cstheme="minorHAnsi"/>
          <w:bCs/>
          <w:sz w:val="18"/>
          <w:szCs w:val="18"/>
        </w:rPr>
        <w:t>stakeholders</w:t>
      </w:r>
    </w:p>
    <w:p w14:paraId="4073685F" w14:textId="0D5D5011" w:rsidR="00FB07F5" w:rsidRPr="00B16617" w:rsidRDefault="00027CAA" w:rsidP="00703ACC">
      <w:pPr>
        <w:numPr>
          <w:ilvl w:val="0"/>
          <w:numId w:val="1"/>
        </w:numPr>
        <w:tabs>
          <w:tab w:val="clear" w:pos="720"/>
        </w:tabs>
        <w:spacing w:after="12" w:line="259" w:lineRule="auto"/>
        <w:ind w:left="2058" w:right="-285" w:hanging="357"/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Strong problem-solving and analytical skills, with the ability to identify and solve complex business problems</w:t>
      </w:r>
    </w:p>
    <w:p w14:paraId="0AE0DD4A" w14:textId="77777777" w:rsidR="00703ACC" w:rsidRPr="00B16617" w:rsidRDefault="00703ACC" w:rsidP="00703ACC">
      <w:pPr>
        <w:spacing w:after="12" w:line="259" w:lineRule="auto"/>
        <w:ind w:right="-285"/>
        <w:contextualSpacing/>
        <w:rPr>
          <w:rFonts w:asciiTheme="minorHAnsi" w:hAnsiTheme="minorHAnsi" w:cstheme="minorHAnsi"/>
          <w:bCs/>
          <w:sz w:val="10"/>
          <w:szCs w:val="10"/>
        </w:rPr>
      </w:pPr>
    </w:p>
    <w:p w14:paraId="20C1C77B" w14:textId="2B1D9623" w:rsidR="00860550" w:rsidRPr="00B16617" w:rsidRDefault="009C7923" w:rsidP="000C414E">
      <w:pPr>
        <w:tabs>
          <w:tab w:val="left" w:pos="1560"/>
        </w:tabs>
        <w:rPr>
          <w:rFonts w:asciiTheme="minorHAnsi" w:hAnsiTheme="minorHAnsi" w:cstheme="minorHAnsi"/>
          <w:b/>
          <w:sz w:val="22"/>
          <w:szCs w:val="22"/>
        </w:rPr>
      </w:pPr>
      <w:bookmarkStart w:id="1" w:name="_Hlk152082035"/>
      <w:r w:rsidRPr="00B16617">
        <w:rPr>
          <w:rFonts w:asciiTheme="minorHAnsi" w:hAnsiTheme="minorHAnsi" w:cstheme="minorHAnsi"/>
          <w:b/>
          <w:sz w:val="22"/>
          <w:szCs w:val="22"/>
        </w:rPr>
        <w:t>EXPERIENCE</w:t>
      </w:r>
      <w:r w:rsidRPr="00B16617">
        <w:rPr>
          <w:rFonts w:asciiTheme="minorHAnsi" w:hAnsiTheme="minorHAnsi" w:cstheme="minorHAnsi"/>
          <w:b/>
          <w:sz w:val="22"/>
          <w:szCs w:val="22"/>
        </w:rPr>
        <w:tab/>
        <w:t>Data Scientist</w:t>
      </w:r>
      <w:r w:rsidR="00775ABF" w:rsidRPr="00B16617">
        <w:rPr>
          <w:rFonts w:asciiTheme="minorHAnsi" w:hAnsiTheme="minorHAnsi" w:cstheme="minorHAnsi"/>
          <w:b/>
          <w:sz w:val="22"/>
          <w:szCs w:val="22"/>
        </w:rPr>
        <w:t xml:space="preserve"> (Contract)</w:t>
      </w:r>
      <w:r w:rsidRPr="00B16617">
        <w:rPr>
          <w:rFonts w:asciiTheme="minorHAnsi" w:hAnsiTheme="minorHAnsi" w:cstheme="minorHAnsi"/>
          <w:b/>
          <w:sz w:val="22"/>
          <w:szCs w:val="22"/>
        </w:rPr>
        <w:t xml:space="preserve"> - BAE Systems plc, Portsmouth</w:t>
      </w:r>
      <w:bookmarkEnd w:id="1"/>
    </w:p>
    <w:p w14:paraId="450E80F1" w14:textId="691E480B" w:rsidR="00860550" w:rsidRPr="00B16617" w:rsidRDefault="00860550" w:rsidP="00FA30AC">
      <w:pPr>
        <w:ind w:left="1560"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 xml:space="preserve">2021 –  </w:t>
      </w:r>
      <w:r w:rsidR="00012C6E" w:rsidRPr="00B16617">
        <w:rPr>
          <w:rFonts w:asciiTheme="minorHAnsi" w:hAnsiTheme="minorHAnsi" w:cstheme="minorHAnsi"/>
          <w:bCs/>
          <w:sz w:val="18"/>
          <w:szCs w:val="18"/>
        </w:rPr>
        <w:t>2023</w:t>
      </w:r>
    </w:p>
    <w:p w14:paraId="58756D6C" w14:textId="77777777" w:rsidR="00860550" w:rsidRPr="00B16617" w:rsidRDefault="00860550" w:rsidP="00860550">
      <w:pPr>
        <w:rPr>
          <w:rFonts w:asciiTheme="minorHAnsi" w:hAnsiTheme="minorHAnsi" w:cstheme="minorHAnsi"/>
          <w:sz w:val="10"/>
          <w:szCs w:val="10"/>
        </w:rPr>
      </w:pPr>
    </w:p>
    <w:p w14:paraId="2BF3BA34" w14:textId="2B128DF5" w:rsidR="00860550" w:rsidRPr="00B16617" w:rsidRDefault="00860550" w:rsidP="00FB07F5">
      <w:pPr>
        <w:pStyle w:val="ListParagraph"/>
        <w:numPr>
          <w:ilvl w:val="0"/>
          <w:numId w:val="22"/>
        </w:numPr>
        <w:ind w:left="1984" w:hanging="357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Use a subset of data science techniques daily, such as machine learning (supervised, unsupervised, semi-supervised learning), data mining, prescriptive and predictive analytics to improve business capability</w:t>
      </w:r>
      <w:r w:rsidR="00394FBF" w:rsidRPr="00B16617">
        <w:rPr>
          <w:rFonts w:asciiTheme="minorHAnsi" w:hAnsiTheme="minorHAnsi" w:cstheme="minorHAnsi"/>
          <w:sz w:val="18"/>
          <w:szCs w:val="18"/>
        </w:rPr>
        <w:t>.</w:t>
      </w:r>
    </w:p>
    <w:p w14:paraId="403B1AEE" w14:textId="01DCA9A1" w:rsidR="00860550" w:rsidRPr="00B16617" w:rsidRDefault="00860550" w:rsidP="00FB07F5">
      <w:pPr>
        <w:pStyle w:val="ListParagraph"/>
        <w:numPr>
          <w:ilvl w:val="0"/>
          <w:numId w:val="22"/>
        </w:numPr>
        <w:ind w:left="1984" w:hanging="357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Appling designated quantitative techniques, statistics, time series analysis, Noise, Outliers, Fraud Detection using DBSCAN, optimisation, and simulation to deploy appropriate models for analysis and prediction</w:t>
      </w:r>
      <w:r w:rsidR="00394FBF" w:rsidRPr="00B16617">
        <w:rPr>
          <w:rFonts w:asciiTheme="minorHAnsi" w:hAnsiTheme="minorHAnsi" w:cstheme="minorHAnsi"/>
          <w:sz w:val="18"/>
          <w:szCs w:val="18"/>
        </w:rPr>
        <w:t>.</w:t>
      </w:r>
    </w:p>
    <w:p w14:paraId="36850596" w14:textId="32BA2B0E" w:rsidR="00860550" w:rsidRPr="00B16617" w:rsidRDefault="00860550" w:rsidP="00FB07F5">
      <w:pPr>
        <w:pStyle w:val="ListParagraph"/>
        <w:numPr>
          <w:ilvl w:val="0"/>
          <w:numId w:val="22"/>
        </w:numPr>
        <w:ind w:left="1984" w:hanging="357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Supporting development of data analytics for organisational tasks, integrate data analytics and processing applications into workflow and business processes for agile decision making</w:t>
      </w:r>
      <w:r w:rsidR="00394FBF" w:rsidRPr="00B16617">
        <w:rPr>
          <w:rFonts w:asciiTheme="minorHAnsi" w:hAnsiTheme="minorHAnsi" w:cstheme="minorHAnsi"/>
          <w:sz w:val="18"/>
          <w:szCs w:val="18"/>
        </w:rPr>
        <w:t>.</w:t>
      </w:r>
    </w:p>
    <w:p w14:paraId="28341F44" w14:textId="249DB278" w:rsidR="00860550" w:rsidRPr="00B16617" w:rsidRDefault="00F2343B" w:rsidP="00FB07F5">
      <w:pPr>
        <w:pStyle w:val="ListParagraph"/>
        <w:numPr>
          <w:ilvl w:val="0"/>
          <w:numId w:val="22"/>
        </w:numPr>
        <w:ind w:left="1984" w:hanging="357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Visualise and present data insights to the team and stakeholders using Tableau, Power BI, and other data visualisation tools</w:t>
      </w:r>
      <w:r w:rsidR="00394FBF" w:rsidRPr="00B16617">
        <w:rPr>
          <w:rFonts w:asciiTheme="minorHAnsi" w:hAnsiTheme="minorHAnsi" w:cstheme="minorHAnsi"/>
          <w:sz w:val="18"/>
          <w:szCs w:val="18"/>
        </w:rPr>
        <w:t>.</w:t>
      </w:r>
    </w:p>
    <w:p w14:paraId="72A02A06" w14:textId="2F7EE8EA" w:rsidR="00860550" w:rsidRPr="00B16617" w:rsidRDefault="00860550" w:rsidP="00FB07F5">
      <w:pPr>
        <w:pStyle w:val="ListParagraph"/>
        <w:numPr>
          <w:ilvl w:val="0"/>
          <w:numId w:val="22"/>
        </w:numPr>
        <w:ind w:left="1984" w:hanging="357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Analysing large and complex data sets to provide clear and insights for a range of business problems</w:t>
      </w:r>
      <w:r w:rsidR="00394FBF" w:rsidRPr="00B16617">
        <w:rPr>
          <w:rFonts w:asciiTheme="minorHAnsi" w:hAnsiTheme="minorHAnsi" w:cstheme="minorHAnsi"/>
          <w:sz w:val="18"/>
          <w:szCs w:val="18"/>
        </w:rPr>
        <w:t>.</w:t>
      </w:r>
    </w:p>
    <w:p w14:paraId="05791C79" w14:textId="77777777" w:rsidR="00860550" w:rsidRPr="00B16617" w:rsidRDefault="00860550" w:rsidP="00FB07F5">
      <w:pPr>
        <w:pStyle w:val="ListParagraph"/>
        <w:numPr>
          <w:ilvl w:val="0"/>
          <w:numId w:val="22"/>
        </w:numPr>
        <w:ind w:left="1984" w:hanging="357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 xml:space="preserve">Researching and assessing new data science techniques via literature reviews and engagement with system SMEs.  </w:t>
      </w:r>
    </w:p>
    <w:p w14:paraId="1245FDD7" w14:textId="50D459D1" w:rsidR="00860550" w:rsidRPr="00B16617" w:rsidRDefault="00860550" w:rsidP="00FB07F5">
      <w:pPr>
        <w:pStyle w:val="ListParagraph"/>
        <w:numPr>
          <w:ilvl w:val="0"/>
          <w:numId w:val="22"/>
        </w:numPr>
        <w:ind w:left="1984" w:hanging="357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Engaging with data science and analytics capabilities across BAE Systems business units</w:t>
      </w:r>
      <w:r w:rsidR="00394FBF" w:rsidRPr="00B16617">
        <w:rPr>
          <w:rFonts w:asciiTheme="minorHAnsi" w:hAnsiTheme="minorHAnsi" w:cstheme="minorHAnsi"/>
          <w:sz w:val="18"/>
          <w:szCs w:val="18"/>
        </w:rPr>
        <w:t>.</w:t>
      </w:r>
    </w:p>
    <w:p w14:paraId="6323D000" w14:textId="739F892D" w:rsidR="00FB07F5" w:rsidRPr="00B16617" w:rsidRDefault="00860550" w:rsidP="00FB07F5">
      <w:pPr>
        <w:pStyle w:val="ListParagraph"/>
        <w:numPr>
          <w:ilvl w:val="0"/>
          <w:numId w:val="22"/>
        </w:numPr>
        <w:ind w:left="1984" w:hanging="357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Presenting research and insights to stakeholders with different levels of technical understanding</w:t>
      </w:r>
      <w:r w:rsidR="00394FBF" w:rsidRPr="00B16617">
        <w:rPr>
          <w:rFonts w:asciiTheme="minorHAnsi" w:hAnsiTheme="minorHAnsi" w:cstheme="minorHAnsi"/>
          <w:sz w:val="18"/>
          <w:szCs w:val="18"/>
        </w:rPr>
        <w:t>.</w:t>
      </w:r>
    </w:p>
    <w:p w14:paraId="53E84FC7" w14:textId="77777777" w:rsidR="00FB07F5" w:rsidRPr="00B16617" w:rsidRDefault="00FB07F5" w:rsidP="00FB07F5">
      <w:pPr>
        <w:rPr>
          <w:rFonts w:asciiTheme="minorHAnsi" w:hAnsiTheme="minorHAnsi" w:cstheme="minorHAnsi"/>
          <w:sz w:val="10"/>
          <w:szCs w:val="10"/>
        </w:rPr>
      </w:pPr>
    </w:p>
    <w:p w14:paraId="70D51326" w14:textId="2FEF86CC" w:rsidR="000C414E" w:rsidRPr="00B16617" w:rsidRDefault="000C414E" w:rsidP="00860550">
      <w:pPr>
        <w:ind w:left="1440" w:hanging="1440"/>
        <w:rPr>
          <w:rFonts w:asciiTheme="minorHAnsi" w:hAnsiTheme="minorHAnsi" w:cstheme="minorHAnsi"/>
          <w:b/>
          <w:sz w:val="22"/>
          <w:szCs w:val="22"/>
        </w:rPr>
      </w:pPr>
      <w:r w:rsidRPr="00B16617">
        <w:rPr>
          <w:rFonts w:asciiTheme="minorHAnsi" w:hAnsiTheme="minorHAnsi" w:cstheme="minorHAnsi"/>
          <w:b/>
          <w:sz w:val="22"/>
          <w:szCs w:val="22"/>
        </w:rPr>
        <w:tab/>
        <w:t>Data Scientist</w:t>
      </w:r>
      <w:r w:rsidR="00775ABF" w:rsidRPr="00B16617">
        <w:rPr>
          <w:rFonts w:asciiTheme="minorHAnsi" w:hAnsiTheme="minorHAnsi" w:cstheme="minorHAnsi"/>
          <w:b/>
          <w:sz w:val="22"/>
          <w:szCs w:val="22"/>
        </w:rPr>
        <w:t xml:space="preserve"> (Contract)</w:t>
      </w:r>
      <w:r w:rsidRPr="00B16617">
        <w:rPr>
          <w:rFonts w:asciiTheme="minorHAnsi" w:hAnsiTheme="minorHAnsi" w:cstheme="minorHAnsi"/>
          <w:b/>
          <w:sz w:val="22"/>
          <w:szCs w:val="22"/>
        </w:rPr>
        <w:t xml:space="preserve"> - Massive Analytic Ltd, London</w:t>
      </w:r>
    </w:p>
    <w:p w14:paraId="26D7F10A" w14:textId="30CE92BC" w:rsidR="00860550" w:rsidRPr="00B16617" w:rsidRDefault="00860550" w:rsidP="00FA30AC">
      <w:pPr>
        <w:ind w:left="1418"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2020 –  2020</w:t>
      </w:r>
      <w:r w:rsidR="00914CDD" w:rsidRPr="00B16617">
        <w:rPr>
          <w:rFonts w:asciiTheme="minorHAnsi" w:hAnsiTheme="minorHAnsi" w:cstheme="minorHAnsi"/>
          <w:bCs/>
          <w:sz w:val="18"/>
          <w:szCs w:val="18"/>
        </w:rPr>
        <w:t xml:space="preserve"> </w:t>
      </w:r>
    </w:p>
    <w:p w14:paraId="4546C19B" w14:textId="77777777" w:rsidR="00860550" w:rsidRPr="00B16617" w:rsidRDefault="00860550" w:rsidP="00860550">
      <w:pPr>
        <w:rPr>
          <w:rFonts w:asciiTheme="minorHAnsi" w:hAnsiTheme="minorHAnsi" w:cstheme="minorHAnsi"/>
          <w:sz w:val="10"/>
          <w:szCs w:val="10"/>
        </w:rPr>
      </w:pPr>
    </w:p>
    <w:p w14:paraId="6E3E99BE" w14:textId="77777777" w:rsidR="005820C5" w:rsidRPr="00B16617" w:rsidRDefault="005820C5" w:rsidP="0018242B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Worked on developing Sequence Prediction Models using Deep Learning techniques like Long Short Term Memory Networks (LSTM) and Fuzzy Time Series.</w:t>
      </w:r>
    </w:p>
    <w:p w14:paraId="729D126B" w14:textId="77777777" w:rsidR="005820C5" w:rsidRPr="00B16617" w:rsidRDefault="005820C5" w:rsidP="0018242B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Built and developed control units for self-driving cars using unanimous data science and deep learning techniques.</w:t>
      </w:r>
    </w:p>
    <w:p w14:paraId="592948D4" w14:textId="09642CC1" w:rsidR="00914CDD" w:rsidRPr="00B16617" w:rsidRDefault="005820C5" w:rsidP="00AC1DB0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Created mock-ups and prototypes for client demonstrations</w:t>
      </w:r>
      <w:r w:rsidR="00394FBF" w:rsidRPr="00B16617">
        <w:rPr>
          <w:rFonts w:asciiTheme="minorHAnsi" w:hAnsiTheme="minorHAnsi" w:cstheme="minorHAnsi"/>
          <w:sz w:val="18"/>
          <w:szCs w:val="18"/>
        </w:rPr>
        <w:t>.</w:t>
      </w:r>
    </w:p>
    <w:p w14:paraId="08F52A6A" w14:textId="77777777" w:rsidR="008D78A3" w:rsidRPr="00B16617" w:rsidRDefault="008D78A3" w:rsidP="00C02115">
      <w:pPr>
        <w:rPr>
          <w:rFonts w:asciiTheme="minorHAnsi" w:hAnsiTheme="minorHAnsi" w:cstheme="minorHAnsi"/>
          <w:b/>
          <w:sz w:val="10"/>
          <w:szCs w:val="10"/>
        </w:rPr>
      </w:pPr>
    </w:p>
    <w:p w14:paraId="2E228AB5" w14:textId="038273D2" w:rsidR="00C02115" w:rsidRPr="00B16617" w:rsidRDefault="001650EC" w:rsidP="008A5CFD">
      <w:pPr>
        <w:ind w:left="1418" w:right="-143"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Following a successful career as a Web Designer / Developer, I decided I wanted to help businesses turn raw data into intelligent data, so I studied for my MSc in Data Science and Analytics, completing in June 2020. The course specialises in machine learning, big data and visual analytics technologies.</w:t>
      </w:r>
    </w:p>
    <w:p w14:paraId="53FA47D3" w14:textId="77777777" w:rsidR="00FB07F5" w:rsidRPr="00B16617" w:rsidRDefault="00FB07F5" w:rsidP="00FB07F5">
      <w:pPr>
        <w:ind w:right="-143"/>
        <w:rPr>
          <w:rFonts w:asciiTheme="minorHAnsi" w:hAnsiTheme="minorHAnsi" w:cstheme="minorHAnsi"/>
          <w:bCs/>
          <w:sz w:val="10"/>
          <w:szCs w:val="10"/>
        </w:rPr>
      </w:pPr>
    </w:p>
    <w:p w14:paraId="4371C93E" w14:textId="13131EBF" w:rsidR="00921A6A" w:rsidRPr="00B16617" w:rsidRDefault="00921A6A" w:rsidP="00860550">
      <w:pPr>
        <w:ind w:left="1440" w:hanging="1440"/>
        <w:rPr>
          <w:rFonts w:asciiTheme="minorHAnsi" w:hAnsiTheme="minorHAnsi" w:cstheme="minorHAnsi"/>
          <w:b/>
          <w:sz w:val="22"/>
          <w:szCs w:val="22"/>
        </w:rPr>
      </w:pPr>
      <w:bookmarkStart w:id="2" w:name="_Hlk152106024"/>
      <w:bookmarkStart w:id="3" w:name="_Hlk152106937"/>
      <w:r w:rsidRPr="00B16617">
        <w:rPr>
          <w:rFonts w:asciiTheme="minorHAnsi" w:hAnsiTheme="minorHAnsi" w:cstheme="minorHAnsi"/>
          <w:b/>
          <w:sz w:val="22"/>
          <w:szCs w:val="22"/>
        </w:rPr>
        <w:tab/>
      </w:r>
      <w:r w:rsidR="005E10B1" w:rsidRPr="00B16617">
        <w:rPr>
          <w:rFonts w:asciiTheme="minorHAnsi" w:hAnsiTheme="minorHAnsi" w:cstheme="minorHAnsi"/>
          <w:b/>
          <w:sz w:val="22"/>
          <w:szCs w:val="22"/>
        </w:rPr>
        <w:t xml:space="preserve">Software Developer (Contract) - </w:t>
      </w:r>
      <w:r w:rsidRPr="00B16617">
        <w:rPr>
          <w:rFonts w:asciiTheme="minorHAnsi" w:hAnsiTheme="minorHAnsi" w:cstheme="minorHAnsi"/>
          <w:b/>
          <w:sz w:val="22"/>
          <w:szCs w:val="22"/>
        </w:rPr>
        <w:t>Public Health England (PHE) Department of Health, Cambridge</w:t>
      </w:r>
      <w:bookmarkEnd w:id="2"/>
    </w:p>
    <w:bookmarkEnd w:id="3"/>
    <w:p w14:paraId="4BF5990E" w14:textId="6FA67C43" w:rsidR="00860550" w:rsidRPr="00B16617" w:rsidRDefault="00860550" w:rsidP="00337205">
      <w:pPr>
        <w:pStyle w:val="ListParagraph"/>
        <w:ind w:firstLine="698"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2016 – 2018</w:t>
      </w:r>
    </w:p>
    <w:p w14:paraId="27FD8E12" w14:textId="77777777" w:rsidR="00860550" w:rsidRPr="00B16617" w:rsidRDefault="00860550" w:rsidP="00860550">
      <w:pPr>
        <w:rPr>
          <w:rFonts w:asciiTheme="minorHAnsi" w:hAnsiTheme="minorHAnsi" w:cstheme="minorHAnsi"/>
          <w:sz w:val="10"/>
          <w:szCs w:val="10"/>
        </w:rPr>
      </w:pPr>
    </w:p>
    <w:p w14:paraId="4540162A" w14:textId="49B556FC" w:rsidR="00860550" w:rsidRPr="00B16617" w:rsidRDefault="00000000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hyperlink r:id="rId12" w:history="1">
        <w:r w:rsidR="00860550" w:rsidRPr="00B16617">
          <w:rPr>
            <w:rStyle w:val="Hyperlink"/>
            <w:rFonts w:asciiTheme="minorHAnsi" w:hAnsiTheme="minorHAnsi" w:cstheme="minorHAnsi"/>
            <w:sz w:val="18"/>
            <w:szCs w:val="18"/>
          </w:rPr>
          <w:t>https://fingertips.phe.org.uk/profile/health-profiles</w:t>
        </w:r>
      </w:hyperlink>
      <w:r w:rsidR="00860550" w:rsidRPr="00B16617">
        <w:rPr>
          <w:rFonts w:asciiTheme="minorHAnsi" w:hAnsiTheme="minorHAnsi" w:cstheme="minorHAnsi"/>
          <w:sz w:val="18"/>
          <w:szCs w:val="18"/>
        </w:rPr>
        <w:t xml:space="preserve"> (Go to the data)</w:t>
      </w:r>
    </w:p>
    <w:p w14:paraId="2AC83B8F" w14:textId="4A54CBAC" w:rsidR="00162F77" w:rsidRPr="00B16617" w:rsidRDefault="00162F77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Worked closely with the development team to design, develop and support analytical systems, including all phases of the software development lifecycle.</w:t>
      </w:r>
    </w:p>
    <w:p w14:paraId="5EA1AAA6" w14:textId="302C2484" w:rsidR="00162F77" w:rsidRPr="00B16617" w:rsidRDefault="00162F77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Utili</w:t>
      </w:r>
      <w:r w:rsidR="007E5583" w:rsidRPr="00B16617">
        <w:rPr>
          <w:rFonts w:asciiTheme="minorHAnsi" w:hAnsiTheme="minorHAnsi" w:cstheme="minorHAnsi"/>
          <w:sz w:val="18"/>
          <w:szCs w:val="18"/>
        </w:rPr>
        <w:t>s</w:t>
      </w:r>
      <w:r w:rsidRPr="00B16617">
        <w:rPr>
          <w:rFonts w:asciiTheme="minorHAnsi" w:hAnsiTheme="minorHAnsi" w:cstheme="minorHAnsi"/>
          <w:sz w:val="18"/>
          <w:szCs w:val="18"/>
        </w:rPr>
        <w:t>ed technical skills in SQL Server, SSIS, T-SQL and the building/supporting of data warehouses/marts.</w:t>
      </w:r>
    </w:p>
    <w:p w14:paraId="7B1C8A01" w14:textId="42FFCFDA" w:rsidR="00162F77" w:rsidRPr="00B16617" w:rsidRDefault="00162F77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Acted independently, made decisions, and applied analytical judgement in multiple work-streams.</w:t>
      </w:r>
    </w:p>
    <w:p w14:paraId="10E73131" w14:textId="25CDEE40" w:rsidR="00162F77" w:rsidRPr="00B16617" w:rsidRDefault="00162F77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lastRenderedPageBreak/>
        <w:t>Influenced the testing and implementation of components and provided post-implementation support.</w:t>
      </w:r>
    </w:p>
    <w:p w14:paraId="1056DCC7" w14:textId="0F43BBF7" w:rsidR="00162F77" w:rsidRPr="00B16617" w:rsidRDefault="00162F77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Contributed to technical discussions, influenced ways of working, shared knowledge, and provided technical mentorship to other team members.</w:t>
      </w:r>
    </w:p>
    <w:p w14:paraId="6F6065B4" w14:textId="5DFE62C5" w:rsidR="00162F77" w:rsidRPr="00B16617" w:rsidRDefault="00162F77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Reviewed work and participated in colleague reviews.</w:t>
      </w:r>
    </w:p>
    <w:p w14:paraId="4CD6EBCB" w14:textId="015BA6A8" w:rsidR="00162F77" w:rsidRPr="00B16617" w:rsidRDefault="00162F77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Took ownership of testing programs and correcting errors to maximize quality.</w:t>
      </w:r>
    </w:p>
    <w:p w14:paraId="469F29FD" w14:textId="2279C20C" w:rsidR="00860550" w:rsidRPr="00B16617" w:rsidRDefault="00860550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Applied data science and data visualisation for ‘Fingertips’, a rich source of indicators across a range of health and data sources commonly used in Public Health Intelligence (</w:t>
      </w:r>
      <w:hyperlink r:id="rId13" w:history="1">
        <w:r w:rsidR="000C484D" w:rsidRPr="00B16617">
          <w:rPr>
            <w:rStyle w:val="Hyperlink"/>
            <w:rFonts w:asciiTheme="minorHAnsi" w:hAnsiTheme="minorHAnsi" w:cstheme="minorHAnsi"/>
            <w:b/>
            <w:bCs/>
            <w:sz w:val="18"/>
            <w:szCs w:val="18"/>
          </w:rPr>
          <w:t>Appendix</w:t>
        </w:r>
      </w:hyperlink>
      <w:r w:rsidRPr="00B16617">
        <w:rPr>
          <w:rFonts w:asciiTheme="minorHAnsi" w:hAnsiTheme="minorHAnsi" w:cstheme="minorHAnsi"/>
          <w:sz w:val="18"/>
          <w:szCs w:val="18"/>
        </w:rPr>
        <w:t>) with the Government Digital Service (GDS) standards and guidelines</w:t>
      </w:r>
      <w:r w:rsidR="00394FBF" w:rsidRPr="00B16617">
        <w:rPr>
          <w:rFonts w:asciiTheme="minorHAnsi" w:hAnsiTheme="minorHAnsi" w:cstheme="minorHAnsi"/>
          <w:sz w:val="18"/>
          <w:szCs w:val="18"/>
        </w:rPr>
        <w:t>.</w:t>
      </w:r>
    </w:p>
    <w:p w14:paraId="13A59E72" w14:textId="617377A5" w:rsidR="00860550" w:rsidRPr="00B16617" w:rsidRDefault="00860550" w:rsidP="00860550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Responsible for using data visualisation</w:t>
      </w:r>
      <w:r w:rsidRPr="00B16617">
        <w:rPr>
          <w:rFonts w:asciiTheme="minorHAnsi" w:hAnsiTheme="minorHAnsi" w:cstheme="minorHAnsi"/>
          <w:b/>
          <w:bCs/>
          <w:sz w:val="18"/>
          <w:szCs w:val="18"/>
        </w:rPr>
        <w:t xml:space="preserve"> techniques</w:t>
      </w:r>
      <w:r w:rsidRPr="00B16617">
        <w:rPr>
          <w:rFonts w:asciiTheme="minorHAnsi" w:hAnsiTheme="minorHAnsi" w:cstheme="minorHAnsi"/>
          <w:sz w:val="18"/>
          <w:szCs w:val="18"/>
        </w:rPr>
        <w:t xml:space="preserve"> to increase the usability and accessibility of data</w:t>
      </w:r>
      <w:r w:rsidR="00394FBF" w:rsidRPr="00B16617">
        <w:rPr>
          <w:rFonts w:asciiTheme="minorHAnsi" w:hAnsiTheme="minorHAnsi" w:cstheme="minorHAnsi"/>
          <w:sz w:val="18"/>
          <w:szCs w:val="18"/>
        </w:rPr>
        <w:t>.</w:t>
      </w:r>
    </w:p>
    <w:p w14:paraId="1D98FA86" w14:textId="77777777" w:rsidR="00FB07F5" w:rsidRPr="00B16617" w:rsidRDefault="00FB07F5" w:rsidP="00FB07F5">
      <w:pPr>
        <w:rPr>
          <w:rFonts w:asciiTheme="minorHAnsi" w:hAnsiTheme="minorHAnsi" w:cstheme="minorHAnsi"/>
          <w:sz w:val="10"/>
          <w:szCs w:val="10"/>
        </w:rPr>
      </w:pPr>
    </w:p>
    <w:p w14:paraId="315EA709" w14:textId="3546B200" w:rsidR="006F2CBC" w:rsidRPr="00B16617" w:rsidRDefault="006F2CBC" w:rsidP="00860550">
      <w:pPr>
        <w:ind w:left="1440" w:hanging="1440"/>
        <w:rPr>
          <w:rFonts w:asciiTheme="minorHAnsi" w:hAnsiTheme="minorHAnsi" w:cstheme="minorHAnsi"/>
          <w:b/>
          <w:sz w:val="22"/>
          <w:szCs w:val="22"/>
        </w:rPr>
      </w:pPr>
      <w:r w:rsidRPr="00B16617">
        <w:rPr>
          <w:rFonts w:asciiTheme="minorHAnsi" w:hAnsiTheme="minorHAnsi" w:cstheme="minorHAnsi"/>
          <w:b/>
          <w:sz w:val="22"/>
          <w:szCs w:val="22"/>
        </w:rPr>
        <w:tab/>
        <w:t xml:space="preserve">Web Developer </w:t>
      </w:r>
      <w:bookmarkStart w:id="4" w:name="_Hlk152111126"/>
      <w:r w:rsidRPr="00B16617">
        <w:rPr>
          <w:rFonts w:asciiTheme="minorHAnsi" w:hAnsiTheme="minorHAnsi" w:cstheme="minorHAnsi"/>
          <w:b/>
          <w:sz w:val="22"/>
          <w:szCs w:val="22"/>
        </w:rPr>
        <w:t xml:space="preserve">(Contract) </w:t>
      </w:r>
      <w:bookmarkEnd w:id="4"/>
      <w:r w:rsidRPr="00B16617">
        <w:rPr>
          <w:rFonts w:asciiTheme="minorHAnsi" w:hAnsiTheme="minorHAnsi" w:cstheme="minorHAnsi"/>
          <w:b/>
          <w:sz w:val="22"/>
          <w:szCs w:val="22"/>
        </w:rPr>
        <w:t xml:space="preserve">- </w:t>
      </w:r>
      <w:r w:rsidRPr="00B16617">
        <w:rPr>
          <w:rFonts w:asciiTheme="minorHAnsi" w:hAnsiTheme="minorHAnsi" w:cstheme="minorHAnsi"/>
          <w:b/>
          <w:sz w:val="21"/>
          <w:szCs w:val="21"/>
        </w:rPr>
        <w:t xml:space="preserve">SelectScience </w:t>
      </w:r>
      <w:r w:rsidRPr="00B16617">
        <w:rPr>
          <w:rFonts w:asciiTheme="minorHAnsi" w:hAnsiTheme="minorHAnsi" w:cstheme="minorHAnsi"/>
          <w:b/>
          <w:sz w:val="16"/>
          <w:szCs w:val="16"/>
        </w:rPr>
        <w:t>(awarded The Queen's Awards for Enterprise International Trade)</w:t>
      </w:r>
    </w:p>
    <w:p w14:paraId="53BC45BE" w14:textId="268B24E9" w:rsidR="00860550" w:rsidRPr="00B16617" w:rsidRDefault="00860550" w:rsidP="00337205">
      <w:pPr>
        <w:pStyle w:val="ListParagraph"/>
        <w:ind w:left="1418"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 xml:space="preserve">2014 – 2015 </w:t>
      </w:r>
      <w:r w:rsidRPr="00B16617">
        <w:rPr>
          <w:rFonts w:asciiTheme="minorHAnsi" w:hAnsiTheme="minorHAnsi" w:cstheme="minorHAnsi"/>
          <w:bCs/>
          <w:sz w:val="18"/>
          <w:szCs w:val="18"/>
        </w:rPr>
        <w:tab/>
      </w:r>
      <w:r w:rsidRPr="00B16617">
        <w:rPr>
          <w:rFonts w:asciiTheme="minorHAnsi" w:hAnsiTheme="minorHAnsi" w:cstheme="minorHAnsi"/>
          <w:bCs/>
          <w:sz w:val="18"/>
          <w:szCs w:val="18"/>
        </w:rPr>
        <w:tab/>
      </w:r>
      <w:r w:rsidRPr="00B16617">
        <w:rPr>
          <w:rFonts w:asciiTheme="minorHAnsi" w:hAnsiTheme="minorHAnsi" w:cstheme="minorHAnsi"/>
          <w:bCs/>
          <w:sz w:val="18"/>
          <w:szCs w:val="18"/>
        </w:rPr>
        <w:tab/>
      </w:r>
    </w:p>
    <w:p w14:paraId="78CC6B0D" w14:textId="77777777" w:rsidR="00860550" w:rsidRPr="00B16617" w:rsidRDefault="00860550" w:rsidP="00860550">
      <w:pPr>
        <w:rPr>
          <w:rFonts w:asciiTheme="minorHAnsi" w:hAnsiTheme="minorHAnsi" w:cstheme="minorHAnsi"/>
          <w:sz w:val="10"/>
          <w:szCs w:val="10"/>
        </w:rPr>
      </w:pPr>
    </w:p>
    <w:p w14:paraId="0CE8B0F4" w14:textId="77777777" w:rsidR="00162F77" w:rsidRPr="00B16617" w:rsidRDefault="00162F77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Collaborated with cross-functional teams to develop, test and maintain software applications.</w:t>
      </w:r>
    </w:p>
    <w:p w14:paraId="55D93397" w14:textId="77777777" w:rsidR="00162F77" w:rsidRPr="00B16617" w:rsidRDefault="00162F77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Utilised skills in C#, and Python programming languages to develop new features and functionalities.</w:t>
      </w:r>
    </w:p>
    <w:p w14:paraId="089D157B" w14:textId="77777777" w:rsidR="00162F77" w:rsidRPr="00B16617" w:rsidRDefault="00162F77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Worked on multiple projects concurrently, meeting deadlines, and quality standards.</w:t>
      </w:r>
    </w:p>
    <w:p w14:paraId="0D4DB933" w14:textId="77777777" w:rsidR="00162F77" w:rsidRPr="00B16617" w:rsidRDefault="00162F77" w:rsidP="002009B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Conducted system analysis and proposed technical solutions to enhance the efficiency of the system.</w:t>
      </w:r>
    </w:p>
    <w:p w14:paraId="4153D40C" w14:textId="1D2DA886" w:rsidR="00860550" w:rsidRPr="00B16617" w:rsidRDefault="00162F77" w:rsidP="00860550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Participated in code reviews, identified and corrected errors.</w:t>
      </w:r>
    </w:p>
    <w:p w14:paraId="1AA63196" w14:textId="77777777" w:rsidR="00FB07F5" w:rsidRPr="00B16617" w:rsidRDefault="00FB07F5" w:rsidP="00FB07F5">
      <w:pPr>
        <w:rPr>
          <w:rFonts w:asciiTheme="minorHAnsi" w:hAnsiTheme="minorHAnsi" w:cstheme="minorHAnsi"/>
          <w:sz w:val="10"/>
          <w:szCs w:val="10"/>
        </w:rPr>
      </w:pPr>
    </w:p>
    <w:p w14:paraId="26064EC6" w14:textId="74277227" w:rsidR="0094429F" w:rsidRPr="00B16617" w:rsidRDefault="0094429F" w:rsidP="00860550">
      <w:pPr>
        <w:ind w:left="1440" w:hanging="1440"/>
        <w:rPr>
          <w:rFonts w:asciiTheme="minorHAnsi" w:hAnsiTheme="minorHAnsi" w:cstheme="minorHAnsi"/>
          <w:b/>
          <w:sz w:val="22"/>
          <w:szCs w:val="22"/>
        </w:rPr>
      </w:pPr>
      <w:r w:rsidRPr="00B16617">
        <w:rPr>
          <w:rFonts w:asciiTheme="minorHAnsi" w:hAnsiTheme="minorHAnsi" w:cstheme="minorHAnsi"/>
          <w:b/>
          <w:sz w:val="22"/>
          <w:szCs w:val="22"/>
        </w:rPr>
        <w:tab/>
      </w:r>
      <w:r w:rsidR="00B4776D" w:rsidRPr="00B16617">
        <w:rPr>
          <w:rFonts w:asciiTheme="minorHAnsi" w:hAnsiTheme="minorHAnsi" w:cstheme="minorHAnsi"/>
          <w:b/>
          <w:sz w:val="22"/>
          <w:szCs w:val="22"/>
        </w:rPr>
        <w:t>ASP.NET Developer (Contract) - NMR Information Partnerships Plc, Chippenham</w:t>
      </w:r>
    </w:p>
    <w:p w14:paraId="47FAAA20" w14:textId="385188FA" w:rsidR="00860550" w:rsidRPr="00B16617" w:rsidRDefault="00860550" w:rsidP="00B4776D">
      <w:pPr>
        <w:ind w:left="1440"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2013 – 2014</w:t>
      </w:r>
    </w:p>
    <w:p w14:paraId="765D5853" w14:textId="77777777" w:rsidR="00860550" w:rsidRPr="00B16617" w:rsidRDefault="00860550" w:rsidP="00860550">
      <w:pPr>
        <w:rPr>
          <w:rFonts w:asciiTheme="minorHAnsi" w:hAnsiTheme="minorHAnsi" w:cstheme="minorHAnsi"/>
          <w:sz w:val="10"/>
          <w:szCs w:val="10"/>
        </w:rPr>
      </w:pPr>
    </w:p>
    <w:p w14:paraId="2657FC80" w14:textId="44F44970" w:rsidR="00C94ABB" w:rsidRPr="00B16617" w:rsidRDefault="00860550" w:rsidP="00DE3791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Translating complex business requirements and “Data-driven business” into tangible technical solutions</w:t>
      </w:r>
      <w:r w:rsidR="00D3371F" w:rsidRPr="00B16617">
        <w:rPr>
          <w:rFonts w:asciiTheme="minorHAnsi" w:hAnsiTheme="minorHAnsi" w:cstheme="minorHAnsi"/>
          <w:sz w:val="18"/>
          <w:szCs w:val="18"/>
        </w:rPr>
        <w:t>.</w:t>
      </w:r>
    </w:p>
    <w:p w14:paraId="544171E7" w14:textId="77777777" w:rsidR="00FB07F5" w:rsidRPr="00B16617" w:rsidRDefault="00FB07F5" w:rsidP="00FB07F5">
      <w:pPr>
        <w:rPr>
          <w:rFonts w:asciiTheme="minorHAnsi" w:hAnsiTheme="minorHAnsi" w:cstheme="minorHAnsi"/>
          <w:sz w:val="10"/>
          <w:szCs w:val="10"/>
        </w:rPr>
      </w:pPr>
    </w:p>
    <w:p w14:paraId="453BDA82" w14:textId="1CB02DA3" w:rsidR="00C94ABB" w:rsidRPr="00B16617" w:rsidRDefault="00FB07F5" w:rsidP="00C94ABB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B16617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C94ABB" w:rsidRPr="00B16617">
        <w:rPr>
          <w:rFonts w:asciiTheme="minorHAnsi" w:hAnsiTheme="minorHAnsi" w:cstheme="minorHAnsi"/>
          <w:b/>
          <w:bCs/>
          <w:sz w:val="22"/>
          <w:szCs w:val="22"/>
        </w:rPr>
        <w:tab/>
        <w:t>User Experience Developer (Contract) - Hospitality Guest Experience Management (Microsoft Partners)</w:t>
      </w:r>
    </w:p>
    <w:p w14:paraId="5FB2F00A" w14:textId="233F12C1" w:rsidR="00860550" w:rsidRPr="00B16617" w:rsidRDefault="00C94ABB" w:rsidP="00337205">
      <w:pPr>
        <w:pStyle w:val="ListParagraph"/>
        <w:ind w:left="1418"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201</w:t>
      </w:r>
      <w:r w:rsidR="00A97741" w:rsidRPr="00B16617">
        <w:rPr>
          <w:rFonts w:asciiTheme="minorHAnsi" w:hAnsiTheme="minorHAnsi" w:cstheme="minorHAnsi"/>
          <w:bCs/>
          <w:sz w:val="18"/>
          <w:szCs w:val="18"/>
        </w:rPr>
        <w:t>2</w:t>
      </w:r>
      <w:r w:rsidR="00860550" w:rsidRPr="00B16617">
        <w:rPr>
          <w:rFonts w:asciiTheme="minorHAnsi" w:hAnsiTheme="minorHAnsi" w:cstheme="minorHAnsi"/>
          <w:bCs/>
          <w:sz w:val="18"/>
          <w:szCs w:val="18"/>
        </w:rPr>
        <w:t xml:space="preserve">– 2013 </w:t>
      </w:r>
    </w:p>
    <w:p w14:paraId="6EAF972E" w14:textId="77777777" w:rsidR="00860550" w:rsidRPr="00B16617" w:rsidRDefault="00860550" w:rsidP="00860550">
      <w:pPr>
        <w:rPr>
          <w:rFonts w:asciiTheme="minorHAnsi" w:hAnsiTheme="minorHAnsi" w:cstheme="minorHAnsi"/>
          <w:sz w:val="10"/>
          <w:szCs w:val="10"/>
        </w:rPr>
      </w:pPr>
    </w:p>
    <w:p w14:paraId="7B2FB477" w14:textId="77777777" w:rsidR="00565CD8" w:rsidRPr="00B16617" w:rsidRDefault="00565CD8" w:rsidP="003562CD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 xml:space="preserve">Designed, developed, and implemented new websites, online feedback tools, and landing pages using ASP.NET web forms, MVC 4 technology, iOS, and Android. Collaborated with cross-functional teams to ensure the user interface and experience met the needs of the client and end-users. </w:t>
      </w:r>
    </w:p>
    <w:p w14:paraId="18C283F2" w14:textId="5767054A" w:rsidR="00860550" w:rsidRPr="00B16617" w:rsidRDefault="00565CD8" w:rsidP="00860550">
      <w:pPr>
        <w:numPr>
          <w:ilvl w:val="0"/>
          <w:numId w:val="8"/>
        </w:numPr>
        <w:tabs>
          <w:tab w:val="clear" w:pos="720"/>
        </w:tabs>
        <w:ind w:left="1985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Conducted user research and testing to identify areas of improvement and make data-driven design decisions.</w:t>
      </w:r>
    </w:p>
    <w:p w14:paraId="6F267D18" w14:textId="77777777" w:rsidR="00FB07F5" w:rsidRPr="00B16617" w:rsidRDefault="00FB07F5" w:rsidP="00FB07F5">
      <w:pPr>
        <w:rPr>
          <w:rFonts w:asciiTheme="minorHAnsi" w:hAnsiTheme="minorHAnsi" w:cstheme="minorHAnsi"/>
          <w:sz w:val="10"/>
          <w:szCs w:val="10"/>
        </w:rPr>
      </w:pPr>
    </w:p>
    <w:p w14:paraId="2A8B06C6" w14:textId="303008BE" w:rsidR="00C94ABB" w:rsidRPr="00B16617" w:rsidRDefault="00C94ABB" w:rsidP="00860550">
      <w:pPr>
        <w:ind w:left="1440" w:hanging="1440"/>
        <w:rPr>
          <w:rFonts w:asciiTheme="minorHAnsi" w:hAnsiTheme="minorHAnsi" w:cstheme="minorHAnsi"/>
          <w:b/>
          <w:sz w:val="22"/>
          <w:szCs w:val="22"/>
        </w:rPr>
      </w:pPr>
      <w:r w:rsidRPr="00B16617">
        <w:rPr>
          <w:rFonts w:asciiTheme="minorHAnsi" w:hAnsiTheme="minorHAnsi" w:cstheme="minorHAnsi"/>
          <w:b/>
          <w:sz w:val="22"/>
          <w:szCs w:val="22"/>
        </w:rPr>
        <w:tab/>
        <w:t>Online Marketing Webmaster - AXA Wealth, Bristol</w:t>
      </w:r>
    </w:p>
    <w:p w14:paraId="794CA7F0" w14:textId="60D6D990" w:rsidR="00860550" w:rsidRPr="00B16617" w:rsidRDefault="00860550" w:rsidP="00337205">
      <w:pPr>
        <w:pStyle w:val="ListParagraph"/>
        <w:ind w:left="1560"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2010 – 2012</w:t>
      </w:r>
      <w:r w:rsidRPr="00B16617">
        <w:rPr>
          <w:rFonts w:asciiTheme="minorHAnsi" w:hAnsiTheme="minorHAnsi" w:cstheme="minorHAnsi"/>
          <w:bCs/>
          <w:sz w:val="18"/>
          <w:szCs w:val="18"/>
        </w:rPr>
        <w:tab/>
      </w:r>
      <w:r w:rsidRPr="00B16617">
        <w:rPr>
          <w:rFonts w:asciiTheme="minorHAnsi" w:hAnsiTheme="minorHAnsi" w:cstheme="minorHAnsi"/>
          <w:bCs/>
          <w:sz w:val="18"/>
          <w:szCs w:val="18"/>
        </w:rPr>
        <w:tab/>
      </w:r>
    </w:p>
    <w:p w14:paraId="0CD397E7" w14:textId="77777777" w:rsidR="00860550" w:rsidRPr="00B16617" w:rsidRDefault="00860550" w:rsidP="00860550">
      <w:pPr>
        <w:rPr>
          <w:rFonts w:asciiTheme="minorHAnsi" w:hAnsiTheme="minorHAnsi" w:cstheme="minorHAnsi"/>
          <w:sz w:val="10"/>
          <w:szCs w:val="10"/>
        </w:rPr>
      </w:pPr>
    </w:p>
    <w:p w14:paraId="2C773A2F" w14:textId="05EE5DD1" w:rsidR="00860550" w:rsidRPr="00B16617" w:rsidRDefault="00860550" w:rsidP="00496253">
      <w:pPr>
        <w:numPr>
          <w:ilvl w:val="0"/>
          <w:numId w:val="8"/>
        </w:numPr>
        <w:tabs>
          <w:tab w:val="clear" w:pos="720"/>
        </w:tabs>
        <w:spacing w:after="120"/>
        <w:ind w:left="1984" w:hanging="357"/>
        <w:contextualSpacing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Conducted Machine Learning to accelerate A/B Testing and Multivariate Testing (</w:t>
      </w:r>
      <w:hyperlink r:id="rId14" w:history="1">
        <w:r w:rsidR="000C484D" w:rsidRPr="00B16617">
          <w:rPr>
            <w:rStyle w:val="Hyperlink"/>
            <w:rFonts w:asciiTheme="minorHAnsi" w:hAnsiTheme="minorHAnsi" w:cstheme="minorHAnsi"/>
            <w:b/>
            <w:bCs/>
            <w:sz w:val="18"/>
            <w:szCs w:val="18"/>
          </w:rPr>
          <w:t>Appendix</w:t>
        </w:r>
      </w:hyperlink>
      <w:r w:rsidRPr="00B16617">
        <w:rPr>
          <w:rFonts w:asciiTheme="minorHAnsi" w:hAnsiTheme="minorHAnsi" w:cstheme="minorHAnsi"/>
          <w:sz w:val="18"/>
          <w:szCs w:val="18"/>
        </w:rPr>
        <w:t>) and helped develop algorithms to improve the accuracy of Recommendation Engines</w:t>
      </w:r>
      <w:r w:rsidR="00D3371F" w:rsidRPr="00B16617">
        <w:rPr>
          <w:rFonts w:asciiTheme="minorHAnsi" w:hAnsiTheme="minorHAnsi" w:cstheme="minorHAnsi"/>
          <w:sz w:val="18"/>
          <w:szCs w:val="18"/>
        </w:rPr>
        <w:t>.</w:t>
      </w:r>
    </w:p>
    <w:p w14:paraId="1624150F" w14:textId="3F9933DF" w:rsidR="00860550" w:rsidRPr="00B16617" w:rsidRDefault="00860550" w:rsidP="00496253">
      <w:pPr>
        <w:numPr>
          <w:ilvl w:val="0"/>
          <w:numId w:val="8"/>
        </w:numPr>
        <w:tabs>
          <w:tab w:val="clear" w:pos="720"/>
        </w:tabs>
        <w:spacing w:after="120"/>
        <w:ind w:left="1984" w:hanging="357"/>
        <w:contextualSpacing/>
        <w:rPr>
          <w:rFonts w:asciiTheme="minorHAnsi" w:hAnsiTheme="minorHAnsi" w:cstheme="minorHAnsi"/>
          <w:b/>
          <w:bCs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This helped provide insight to drive future strategies and identify business opportunities, infer marketing insights,</w:t>
      </w:r>
      <w:r w:rsidRPr="00B16617">
        <w:rPr>
          <w:rFonts w:asciiTheme="minorHAnsi" w:hAnsiTheme="minorHAnsi" w:cstheme="minorHAnsi"/>
          <w:b/>
          <w:bCs/>
          <w:sz w:val="18"/>
          <w:szCs w:val="18"/>
        </w:rPr>
        <w:t xml:space="preserve"> forecast sales and problems, </w:t>
      </w:r>
      <w:r w:rsidRPr="00B16617">
        <w:rPr>
          <w:rFonts w:asciiTheme="minorHAnsi" w:hAnsiTheme="minorHAnsi" w:cstheme="minorHAnsi"/>
          <w:sz w:val="18"/>
          <w:szCs w:val="18"/>
        </w:rPr>
        <w:t>and accounting standards and guidelines.</w:t>
      </w:r>
    </w:p>
    <w:p w14:paraId="0B05B56C" w14:textId="7EB3C47A" w:rsidR="00FB07F5" w:rsidRPr="00B16617" w:rsidRDefault="00FB07F5" w:rsidP="00FB07F5">
      <w:pPr>
        <w:spacing w:after="120"/>
        <w:contextualSpacing/>
        <w:rPr>
          <w:rFonts w:asciiTheme="minorHAnsi" w:hAnsiTheme="minorHAnsi" w:cstheme="minorHAnsi"/>
          <w:b/>
          <w:bCs/>
          <w:sz w:val="10"/>
          <w:szCs w:val="10"/>
        </w:rPr>
      </w:pPr>
    </w:p>
    <w:p w14:paraId="6BD7389C" w14:textId="0071EAD9" w:rsidR="00C94ABB" w:rsidRPr="00B16617" w:rsidRDefault="00C94ABB" w:rsidP="00337205">
      <w:pPr>
        <w:ind w:left="1440" w:right="-426" w:hanging="1440"/>
        <w:rPr>
          <w:rFonts w:asciiTheme="minorHAnsi" w:hAnsiTheme="minorHAnsi" w:cstheme="minorHAnsi"/>
          <w:b/>
          <w:sz w:val="16"/>
          <w:szCs w:val="16"/>
        </w:rPr>
      </w:pPr>
      <w:r w:rsidRPr="00B16617">
        <w:rPr>
          <w:rFonts w:asciiTheme="minorHAnsi" w:hAnsiTheme="minorHAnsi" w:cstheme="minorHAnsi"/>
          <w:b/>
          <w:sz w:val="22"/>
          <w:szCs w:val="22"/>
        </w:rPr>
        <w:tab/>
      </w:r>
      <w:r w:rsidR="00057047" w:rsidRPr="00B16617">
        <w:rPr>
          <w:rFonts w:asciiTheme="minorHAnsi" w:hAnsiTheme="minorHAnsi" w:cstheme="minorHAnsi"/>
          <w:b/>
          <w:sz w:val="22"/>
          <w:szCs w:val="22"/>
        </w:rPr>
        <w:t>Web Designer / Developer</w:t>
      </w:r>
      <w:r w:rsidRPr="00B16617">
        <w:rPr>
          <w:rFonts w:asciiTheme="minorHAnsi" w:hAnsiTheme="minorHAnsi" w:cstheme="minorHAnsi"/>
          <w:b/>
          <w:sz w:val="22"/>
          <w:szCs w:val="22"/>
        </w:rPr>
        <w:t xml:space="preserve"> - </w:t>
      </w:r>
      <w:r w:rsidR="00057047" w:rsidRPr="00B16617">
        <w:rPr>
          <w:rFonts w:asciiTheme="minorHAnsi" w:hAnsiTheme="minorHAnsi" w:cstheme="minorHAnsi"/>
          <w:b/>
          <w:sz w:val="22"/>
          <w:szCs w:val="22"/>
        </w:rPr>
        <w:t xml:space="preserve">Hargreaves Lansdown Stockbrokers &amp; Asset Management Ltd </w:t>
      </w:r>
      <w:r w:rsidR="00057047" w:rsidRPr="00B16617">
        <w:rPr>
          <w:rFonts w:asciiTheme="minorHAnsi" w:hAnsiTheme="minorHAnsi" w:cstheme="minorHAnsi"/>
          <w:b/>
          <w:sz w:val="16"/>
          <w:szCs w:val="16"/>
        </w:rPr>
        <w:t>(UK FTSE 100 Company)</w:t>
      </w:r>
    </w:p>
    <w:p w14:paraId="0148A6F6" w14:textId="3F68F31F" w:rsidR="00860550" w:rsidRPr="00B16617" w:rsidRDefault="00860550" w:rsidP="00337205">
      <w:pPr>
        <w:pStyle w:val="ListParagraph"/>
        <w:ind w:left="1418"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2004 – 2010</w:t>
      </w:r>
    </w:p>
    <w:p w14:paraId="5B39DBEB" w14:textId="77777777" w:rsidR="00860550" w:rsidRPr="00B16617" w:rsidRDefault="00860550" w:rsidP="00860550">
      <w:pPr>
        <w:ind w:left="1440" w:hanging="1440"/>
        <w:rPr>
          <w:rFonts w:asciiTheme="minorHAnsi" w:hAnsiTheme="minorHAnsi" w:cstheme="minorHAnsi"/>
          <w:b/>
          <w:sz w:val="10"/>
          <w:szCs w:val="10"/>
        </w:rPr>
      </w:pPr>
    </w:p>
    <w:p w14:paraId="4A1546AA" w14:textId="432D9D0E" w:rsidR="00496253" w:rsidRPr="00B16617" w:rsidRDefault="00860550" w:rsidP="00496253">
      <w:pPr>
        <w:numPr>
          <w:ilvl w:val="0"/>
          <w:numId w:val="6"/>
        </w:numPr>
        <w:tabs>
          <w:tab w:val="clear" w:pos="720"/>
        </w:tabs>
        <w:spacing w:after="120"/>
        <w:ind w:left="1984" w:hanging="357"/>
        <w:contextualSpacing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Techniques have included event-based analytics, predictive modelling, Google Analytics, A/B testing, tracking the customer experience, correlation between financial keywords Internet search and stock market fluctuations, time-series analysis, and attribution strategy development using Waterfall and Agile processes</w:t>
      </w:r>
    </w:p>
    <w:p w14:paraId="4DC584C1" w14:textId="77777777" w:rsidR="00FB07F5" w:rsidRPr="00B16617" w:rsidRDefault="00FB07F5" w:rsidP="00FB07F5">
      <w:pPr>
        <w:spacing w:after="120"/>
        <w:contextualSpacing/>
        <w:rPr>
          <w:rFonts w:asciiTheme="minorHAnsi" w:hAnsiTheme="minorHAnsi" w:cstheme="minorHAnsi"/>
          <w:sz w:val="10"/>
          <w:szCs w:val="10"/>
        </w:rPr>
      </w:pPr>
    </w:p>
    <w:p w14:paraId="302AFBC0" w14:textId="2D4B2FF8" w:rsidR="00C94ABB" w:rsidRPr="00B16617" w:rsidRDefault="00C94ABB" w:rsidP="00860550">
      <w:pPr>
        <w:ind w:left="1440" w:hanging="1440"/>
        <w:rPr>
          <w:rFonts w:asciiTheme="minorHAnsi" w:hAnsiTheme="minorHAnsi" w:cstheme="minorHAnsi"/>
          <w:b/>
          <w:sz w:val="22"/>
          <w:szCs w:val="22"/>
        </w:rPr>
      </w:pPr>
      <w:r w:rsidRPr="00B16617">
        <w:rPr>
          <w:rFonts w:asciiTheme="minorHAnsi" w:hAnsiTheme="minorHAnsi" w:cstheme="minorHAnsi"/>
          <w:b/>
          <w:sz w:val="22"/>
          <w:szCs w:val="22"/>
        </w:rPr>
        <w:tab/>
      </w:r>
      <w:r w:rsidR="00057047" w:rsidRPr="00B16617">
        <w:rPr>
          <w:rFonts w:asciiTheme="minorHAnsi" w:hAnsiTheme="minorHAnsi" w:cstheme="minorHAnsi"/>
          <w:b/>
          <w:sz w:val="22"/>
          <w:szCs w:val="22"/>
        </w:rPr>
        <w:t>Web Designer / Developer</w:t>
      </w:r>
      <w:r w:rsidRPr="00B16617">
        <w:rPr>
          <w:rFonts w:asciiTheme="minorHAnsi" w:hAnsiTheme="minorHAnsi" w:cstheme="minorHAnsi"/>
          <w:b/>
          <w:sz w:val="22"/>
          <w:szCs w:val="22"/>
        </w:rPr>
        <w:t xml:space="preserve"> - </w:t>
      </w:r>
      <w:r w:rsidR="00057047" w:rsidRPr="00B16617">
        <w:rPr>
          <w:rFonts w:asciiTheme="minorHAnsi" w:hAnsiTheme="minorHAnsi" w:cstheme="minorHAnsi"/>
          <w:b/>
          <w:sz w:val="22"/>
          <w:szCs w:val="22"/>
        </w:rPr>
        <w:t>V-ten Limited (a subsidiary of DaimlerChrysler UK), Bristol</w:t>
      </w:r>
    </w:p>
    <w:p w14:paraId="2186EA20" w14:textId="3EDE2F28" w:rsidR="00860550" w:rsidRPr="00B16617" w:rsidRDefault="00860550" w:rsidP="00CE2B92">
      <w:pPr>
        <w:pStyle w:val="ListParagraph"/>
        <w:ind w:left="1418"/>
        <w:rPr>
          <w:rFonts w:asciiTheme="minorHAnsi" w:hAnsiTheme="minorHAnsi" w:cstheme="minorHAnsi"/>
          <w:bCs/>
          <w:sz w:val="18"/>
          <w:szCs w:val="18"/>
        </w:rPr>
      </w:pPr>
      <w:r w:rsidRPr="00B16617">
        <w:rPr>
          <w:rFonts w:asciiTheme="minorHAnsi" w:hAnsiTheme="minorHAnsi" w:cstheme="minorHAnsi"/>
          <w:bCs/>
          <w:sz w:val="18"/>
          <w:szCs w:val="18"/>
        </w:rPr>
        <w:t>2001 – 2004</w:t>
      </w:r>
    </w:p>
    <w:p w14:paraId="4FD09EEC" w14:textId="77777777" w:rsidR="00860550" w:rsidRPr="00B16617" w:rsidRDefault="00860550" w:rsidP="00860550">
      <w:pPr>
        <w:ind w:left="1440" w:hanging="1440"/>
        <w:rPr>
          <w:rFonts w:asciiTheme="minorHAnsi" w:hAnsiTheme="minorHAnsi" w:cstheme="minorHAnsi"/>
          <w:b/>
          <w:sz w:val="10"/>
          <w:szCs w:val="10"/>
        </w:rPr>
      </w:pPr>
    </w:p>
    <w:p w14:paraId="35A524CD" w14:textId="6F4DE0A9" w:rsidR="00784B5A" w:rsidRPr="00B16617" w:rsidRDefault="00860550" w:rsidP="00496253">
      <w:pPr>
        <w:numPr>
          <w:ilvl w:val="0"/>
          <w:numId w:val="6"/>
        </w:numPr>
        <w:tabs>
          <w:tab w:val="clear" w:pos="720"/>
        </w:tabs>
        <w:spacing w:after="120"/>
        <w:ind w:left="1984" w:hanging="357"/>
        <w:contextualSpacing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 xml:space="preserve">Designed and managed the Mercedes-Benz and Smart websites </w:t>
      </w:r>
      <w:r w:rsidRPr="00B16617">
        <w:rPr>
          <w:rFonts w:asciiTheme="minorHAnsi" w:hAnsiTheme="minorHAnsi" w:cstheme="minorHAnsi"/>
          <w:bCs/>
          <w:sz w:val="18"/>
          <w:szCs w:val="18"/>
        </w:rPr>
        <w:t>(</w:t>
      </w:r>
      <w:hyperlink r:id="rId15" w:history="1">
        <w:r w:rsidR="000C484D" w:rsidRPr="00B16617">
          <w:rPr>
            <w:rStyle w:val="Hyperlink"/>
            <w:rFonts w:asciiTheme="minorHAnsi" w:hAnsiTheme="minorHAnsi" w:cstheme="minorHAnsi"/>
            <w:b/>
            <w:sz w:val="18"/>
            <w:szCs w:val="18"/>
          </w:rPr>
          <w:t>Appendix</w:t>
        </w:r>
      </w:hyperlink>
      <w:r w:rsidRPr="00B16617">
        <w:rPr>
          <w:rFonts w:asciiTheme="minorHAnsi" w:hAnsiTheme="minorHAnsi" w:cstheme="minorHAnsi"/>
          <w:bCs/>
          <w:sz w:val="18"/>
          <w:szCs w:val="18"/>
        </w:rPr>
        <w:t>)</w:t>
      </w:r>
      <w:r w:rsidRPr="00B16617">
        <w:rPr>
          <w:rFonts w:asciiTheme="minorHAnsi" w:hAnsiTheme="minorHAnsi" w:cstheme="minorHAnsi"/>
          <w:sz w:val="18"/>
          <w:szCs w:val="18"/>
        </w:rPr>
        <w:t>, running projects up to the value of £4 million per year, E-commerce disciplines, a Configurator System, Content Management System and database implementation, and accounting standards and guidelines.</w:t>
      </w:r>
    </w:p>
    <w:p w14:paraId="702F5B36" w14:textId="08CF977B" w:rsidR="00FB07F5" w:rsidRPr="00B16617" w:rsidRDefault="00FB07F5" w:rsidP="00FB07F5">
      <w:pPr>
        <w:spacing w:after="120"/>
        <w:contextualSpacing/>
        <w:rPr>
          <w:rFonts w:asciiTheme="minorHAnsi" w:hAnsiTheme="minorHAnsi" w:cstheme="minorHAnsi"/>
          <w:sz w:val="10"/>
          <w:szCs w:val="10"/>
        </w:rPr>
      </w:pPr>
    </w:p>
    <w:p w14:paraId="113119B6" w14:textId="25B31F18" w:rsidR="00206A9A" w:rsidRPr="00B16617" w:rsidRDefault="00784B5A">
      <w:pPr>
        <w:rPr>
          <w:rFonts w:asciiTheme="minorHAnsi" w:hAnsiTheme="minorHAnsi" w:cstheme="minorHAnsi"/>
          <w:b/>
          <w:sz w:val="22"/>
          <w:szCs w:val="22"/>
        </w:rPr>
      </w:pPr>
      <w:bookmarkStart w:id="5" w:name="_Hlk152108991"/>
      <w:r w:rsidRPr="00B16617">
        <w:rPr>
          <w:rFonts w:asciiTheme="minorHAnsi" w:hAnsiTheme="minorHAnsi" w:cstheme="minorHAnsi"/>
          <w:b/>
          <w:sz w:val="22"/>
          <w:szCs w:val="22"/>
        </w:rPr>
        <w:t>EDUCATION</w:t>
      </w:r>
      <w:r w:rsidRPr="00B16617">
        <w:rPr>
          <w:rFonts w:asciiTheme="minorHAnsi" w:hAnsiTheme="minorHAnsi" w:cstheme="minorHAnsi"/>
          <w:b/>
          <w:sz w:val="22"/>
          <w:szCs w:val="22"/>
        </w:rPr>
        <w:tab/>
        <w:t>MSc (Data Science and Analytics)</w:t>
      </w:r>
    </w:p>
    <w:p w14:paraId="46893B7E" w14:textId="77777777" w:rsidR="005A1860" w:rsidRPr="00B16617" w:rsidRDefault="005A1860" w:rsidP="00482CCF">
      <w:pPr>
        <w:keepNext/>
        <w:keepLines/>
        <w:tabs>
          <w:tab w:val="center" w:pos="4685"/>
        </w:tabs>
        <w:spacing w:after="2" w:line="259" w:lineRule="auto"/>
        <w:ind w:left="1418"/>
        <w:outlineLvl w:val="1"/>
        <w:rPr>
          <w:rFonts w:ascii="Calibri" w:eastAsia="Calibri" w:hAnsi="Calibri" w:cs="Calibri"/>
          <w:bCs/>
          <w:color w:val="000000" w:themeColor="text1"/>
          <w:kern w:val="2"/>
          <w:sz w:val="18"/>
          <w:szCs w:val="18"/>
          <w:lang w:eastAsia="en-GB"/>
          <w14:ligatures w14:val="standardContextual"/>
        </w:rPr>
      </w:pPr>
      <w:r w:rsidRPr="00B16617">
        <w:rPr>
          <w:rFonts w:ascii="Calibri" w:eastAsia="Calibri" w:hAnsi="Calibri" w:cs="Calibri"/>
          <w:bCs/>
          <w:color w:val="000000" w:themeColor="text1"/>
          <w:kern w:val="2"/>
          <w:sz w:val="18"/>
          <w:szCs w:val="18"/>
          <w:lang w:eastAsia="en-GB"/>
          <w14:ligatures w14:val="standardContextual"/>
        </w:rPr>
        <w:t xml:space="preserve">2018 - 2020 - Brunel University, London </w:t>
      </w:r>
    </w:p>
    <w:p w14:paraId="19BC34CE" w14:textId="77777777" w:rsidR="005A1860" w:rsidRPr="00B16617" w:rsidRDefault="005A1860" w:rsidP="00482CCF">
      <w:pPr>
        <w:keepNext/>
        <w:keepLines/>
        <w:tabs>
          <w:tab w:val="center" w:pos="4685"/>
        </w:tabs>
        <w:spacing w:after="2" w:line="259" w:lineRule="auto"/>
        <w:ind w:left="1418"/>
        <w:outlineLvl w:val="1"/>
        <w:rPr>
          <w:rFonts w:ascii="Calibri" w:eastAsia="Calibri" w:hAnsi="Calibri" w:cs="Calibri"/>
          <w:b/>
          <w:color w:val="000000" w:themeColor="text1"/>
          <w:kern w:val="2"/>
          <w:sz w:val="18"/>
          <w:szCs w:val="18"/>
          <w:lang w:eastAsia="en-GB"/>
          <w14:ligatures w14:val="standardContextual"/>
        </w:rPr>
      </w:pPr>
      <w:r w:rsidRPr="00B16617">
        <w:rPr>
          <w:rFonts w:ascii="Calibri" w:eastAsia="Calibri" w:hAnsi="Calibri" w:cs="Calibri"/>
          <w:b/>
          <w:color w:val="000000" w:themeColor="text1"/>
          <w:kern w:val="2"/>
          <w:sz w:val="18"/>
          <w:szCs w:val="18"/>
          <w:lang w:eastAsia="en-GB"/>
          <w14:ligatures w14:val="standardContextual"/>
        </w:rPr>
        <w:t>Actionable Learnings:</w:t>
      </w:r>
    </w:p>
    <w:p w14:paraId="50F7157D" w14:textId="77777777" w:rsidR="005A1860" w:rsidRPr="00B16617" w:rsidRDefault="005A1860" w:rsidP="00496253">
      <w:pPr>
        <w:pStyle w:val="ListParagraph"/>
        <w:numPr>
          <w:ilvl w:val="0"/>
          <w:numId w:val="33"/>
        </w:numPr>
        <w:spacing w:after="120"/>
        <w:ind w:left="1984" w:hanging="357"/>
        <w:contextualSpacing/>
        <w:jc w:val="both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High Performance Computational Infrastructures in Java (Hadoop &amp; NoSQL)</w:t>
      </w:r>
    </w:p>
    <w:bookmarkEnd w:id="5"/>
    <w:p w14:paraId="1618A3CE" w14:textId="77777777" w:rsidR="005A1860" w:rsidRPr="00B16617" w:rsidRDefault="005A1860" w:rsidP="00496253">
      <w:pPr>
        <w:pStyle w:val="ListParagraph"/>
        <w:numPr>
          <w:ilvl w:val="0"/>
          <w:numId w:val="33"/>
        </w:numPr>
        <w:spacing w:after="120"/>
        <w:ind w:left="1984" w:hanging="357"/>
        <w:contextualSpacing/>
        <w:jc w:val="both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Data Visualisation (dashboard and infographic design using Tableau &amp; Microsoft Power BI).</w:t>
      </w:r>
    </w:p>
    <w:p w14:paraId="275596FF" w14:textId="77777777" w:rsidR="005A1860" w:rsidRPr="00B16617" w:rsidRDefault="005A1860" w:rsidP="00496253">
      <w:pPr>
        <w:pStyle w:val="ListParagraph"/>
        <w:numPr>
          <w:ilvl w:val="0"/>
          <w:numId w:val="33"/>
        </w:numPr>
        <w:spacing w:after="120"/>
        <w:ind w:left="1984" w:hanging="357"/>
        <w:contextualSpacing/>
        <w:jc w:val="both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Big Data Analytics covers data mining alongside machine learning techniques (e.g. clustering, regression, support vector machines, boosting, decision trees and neural networks) etc</w:t>
      </w:r>
    </w:p>
    <w:p w14:paraId="6AAEC12F" w14:textId="77777777" w:rsidR="005A1860" w:rsidRPr="00B16617" w:rsidRDefault="005A1860" w:rsidP="00496253">
      <w:pPr>
        <w:pStyle w:val="ListParagraph"/>
        <w:numPr>
          <w:ilvl w:val="0"/>
          <w:numId w:val="33"/>
        </w:numPr>
        <w:spacing w:after="120"/>
        <w:ind w:left="1984" w:hanging="357"/>
        <w:contextualSpacing/>
        <w:jc w:val="both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Quantitative Data Analysis &amp; Statistics with R</w:t>
      </w:r>
    </w:p>
    <w:p w14:paraId="7D74ECC8" w14:textId="6CF65FD2" w:rsidR="002030C9" w:rsidRPr="00B16617" w:rsidRDefault="005A1860" w:rsidP="00496253">
      <w:pPr>
        <w:pStyle w:val="ListParagraph"/>
        <w:numPr>
          <w:ilvl w:val="0"/>
          <w:numId w:val="33"/>
        </w:numPr>
        <w:spacing w:after="120"/>
        <w:ind w:left="1984" w:hanging="357"/>
        <w:contextualSpacing/>
        <w:jc w:val="both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="Calibri" w:eastAsia="Calibri" w:hAnsi="Calibri" w:cs="Calibri"/>
          <w:bCs/>
          <w:color w:val="000000" w:themeColor="text1"/>
          <w:kern w:val="2"/>
          <w:sz w:val="18"/>
          <w:szCs w:val="18"/>
          <w:lang w:eastAsia="en-GB"/>
          <w14:ligatures w14:val="standardContextual"/>
        </w:rPr>
        <w:t xml:space="preserve">MSc - specialising in machine learning, big data and visual analytics technologies. </w:t>
      </w:r>
      <w:r w:rsidR="00AD0D3C" w:rsidRPr="00B16617">
        <w:rPr>
          <w:rFonts w:asciiTheme="minorHAnsi" w:hAnsiTheme="minorHAnsi" w:cstheme="minorHAnsi"/>
          <w:sz w:val="18"/>
          <w:szCs w:val="18"/>
        </w:rPr>
        <w:t>Experienced at programming in Python</w:t>
      </w:r>
      <w:r w:rsidR="005E00F4" w:rsidRPr="00B16617">
        <w:rPr>
          <w:rFonts w:asciiTheme="minorHAnsi" w:hAnsiTheme="minorHAnsi" w:cstheme="minorHAnsi"/>
          <w:sz w:val="18"/>
          <w:szCs w:val="18"/>
        </w:rPr>
        <w:t xml:space="preserve"> with Jupyter Notebook</w:t>
      </w:r>
      <w:r w:rsidR="00AD0D3C" w:rsidRPr="00B16617">
        <w:rPr>
          <w:rFonts w:asciiTheme="minorHAnsi" w:hAnsiTheme="minorHAnsi" w:cstheme="minorHAnsi"/>
          <w:sz w:val="18"/>
          <w:szCs w:val="18"/>
        </w:rPr>
        <w:t>, Hadoop, Spark, R</w:t>
      </w:r>
      <w:r w:rsidR="005E00F4" w:rsidRPr="00B16617">
        <w:rPr>
          <w:rFonts w:asciiTheme="minorHAnsi" w:hAnsiTheme="minorHAnsi" w:cstheme="minorHAnsi"/>
          <w:sz w:val="18"/>
          <w:szCs w:val="18"/>
        </w:rPr>
        <w:t xml:space="preserve"> with RStudio</w:t>
      </w:r>
      <w:r w:rsidR="00AD0D3C" w:rsidRPr="00B16617">
        <w:rPr>
          <w:rFonts w:asciiTheme="minorHAnsi" w:hAnsiTheme="minorHAnsi" w:cstheme="minorHAnsi"/>
          <w:sz w:val="18"/>
          <w:szCs w:val="18"/>
        </w:rPr>
        <w:t>, NoSQL</w:t>
      </w:r>
      <w:r w:rsidR="006A2C1A" w:rsidRPr="00B16617">
        <w:rPr>
          <w:rFonts w:asciiTheme="minorHAnsi" w:hAnsiTheme="minorHAnsi" w:cstheme="minorHAnsi"/>
          <w:sz w:val="18"/>
          <w:szCs w:val="18"/>
        </w:rPr>
        <w:t>, Java</w:t>
      </w:r>
      <w:r w:rsidR="00AD0D3C" w:rsidRPr="00B16617">
        <w:rPr>
          <w:rFonts w:asciiTheme="minorHAnsi" w:hAnsiTheme="minorHAnsi" w:cstheme="minorHAnsi"/>
          <w:sz w:val="18"/>
          <w:szCs w:val="18"/>
        </w:rPr>
        <w:t xml:space="preserve"> and Unix systems.</w:t>
      </w:r>
    </w:p>
    <w:p w14:paraId="01833035" w14:textId="09ED9E7F" w:rsidR="002030C9" w:rsidRPr="00B16617" w:rsidRDefault="00FB07F5" w:rsidP="002030C9">
      <w:pPr>
        <w:rPr>
          <w:rFonts w:asciiTheme="minorHAnsi" w:hAnsiTheme="minorHAnsi" w:cstheme="minorHAnsi"/>
          <w:b/>
          <w:sz w:val="22"/>
          <w:szCs w:val="22"/>
        </w:rPr>
      </w:pPr>
      <w:r w:rsidRPr="00B16617">
        <w:rPr>
          <w:rFonts w:asciiTheme="minorHAnsi" w:hAnsiTheme="minorHAnsi" w:cstheme="minorHAnsi"/>
          <w:b/>
          <w:sz w:val="22"/>
          <w:szCs w:val="22"/>
        </w:rPr>
        <w:tab/>
      </w:r>
      <w:r w:rsidR="002030C9" w:rsidRPr="00B16617">
        <w:rPr>
          <w:rFonts w:asciiTheme="minorHAnsi" w:hAnsiTheme="minorHAnsi" w:cstheme="minorHAnsi"/>
          <w:b/>
          <w:sz w:val="22"/>
          <w:szCs w:val="22"/>
        </w:rPr>
        <w:tab/>
        <w:t>MSc (Computer Science)</w:t>
      </w:r>
    </w:p>
    <w:p w14:paraId="20DD1A80" w14:textId="75866465" w:rsidR="005A1860" w:rsidRPr="00B16617" w:rsidRDefault="002030C9" w:rsidP="002030C9">
      <w:pPr>
        <w:keepNext/>
        <w:keepLines/>
        <w:tabs>
          <w:tab w:val="center" w:pos="4685"/>
        </w:tabs>
        <w:spacing w:after="2" w:line="259" w:lineRule="auto"/>
        <w:ind w:left="1418"/>
        <w:outlineLvl w:val="1"/>
        <w:rPr>
          <w:rFonts w:ascii="Calibri" w:eastAsia="Calibri" w:hAnsi="Calibri" w:cs="Calibri"/>
          <w:bCs/>
          <w:color w:val="000000" w:themeColor="text1"/>
          <w:kern w:val="2"/>
          <w:sz w:val="18"/>
          <w:szCs w:val="18"/>
          <w:lang w:eastAsia="en-GB"/>
          <w14:ligatures w14:val="standardContextual"/>
        </w:rPr>
      </w:pPr>
      <w:r w:rsidRPr="00B16617">
        <w:rPr>
          <w:rFonts w:ascii="Calibri" w:eastAsia="Calibri" w:hAnsi="Calibri" w:cs="Calibri"/>
          <w:bCs/>
          <w:color w:val="000000" w:themeColor="text1"/>
          <w:kern w:val="2"/>
          <w:sz w:val="18"/>
          <w:szCs w:val="18"/>
          <w:lang w:eastAsia="en-GB"/>
          <w14:ligatures w14:val="standardContextual"/>
        </w:rPr>
        <w:t>2003</w:t>
      </w:r>
      <w:r w:rsidR="005A1860" w:rsidRPr="00B16617">
        <w:rPr>
          <w:rFonts w:ascii="Calibri" w:eastAsia="Calibri" w:hAnsi="Calibri" w:cs="Calibri"/>
          <w:bCs/>
          <w:color w:val="000000" w:themeColor="text1"/>
          <w:kern w:val="2"/>
          <w:sz w:val="18"/>
          <w:szCs w:val="18"/>
          <w:lang w:eastAsia="en-GB"/>
          <w14:ligatures w14:val="standardContextual"/>
        </w:rPr>
        <w:t xml:space="preserve"> - </w:t>
      </w:r>
      <w:r w:rsidRPr="00B16617">
        <w:rPr>
          <w:rFonts w:ascii="Calibri" w:eastAsia="Calibri" w:hAnsi="Calibri" w:cs="Calibri"/>
          <w:bCs/>
          <w:color w:val="000000" w:themeColor="text1"/>
          <w:kern w:val="2"/>
          <w:sz w:val="18"/>
          <w:szCs w:val="18"/>
          <w:lang w:eastAsia="en-GB"/>
          <w14:ligatures w14:val="standardContextual"/>
        </w:rPr>
        <w:t>2006</w:t>
      </w:r>
      <w:r w:rsidR="005A1860" w:rsidRPr="00B16617">
        <w:rPr>
          <w:rFonts w:ascii="Calibri" w:eastAsia="Calibri" w:hAnsi="Calibri" w:cs="Calibri"/>
          <w:bCs/>
          <w:color w:val="000000" w:themeColor="text1"/>
          <w:kern w:val="2"/>
          <w:sz w:val="18"/>
          <w:szCs w:val="18"/>
          <w:lang w:eastAsia="en-GB"/>
          <w14:ligatures w14:val="standardContextual"/>
        </w:rPr>
        <w:t xml:space="preserve"> - </w:t>
      </w:r>
      <w:r w:rsidRPr="00B16617">
        <w:rPr>
          <w:rFonts w:ascii="Calibri" w:eastAsia="Calibri" w:hAnsi="Calibri" w:cs="Calibri"/>
          <w:bCs/>
          <w:color w:val="000000" w:themeColor="text1"/>
          <w:kern w:val="2"/>
          <w:sz w:val="18"/>
          <w:szCs w:val="18"/>
          <w:lang w:eastAsia="en-GB"/>
          <w14:ligatures w14:val="standardContextual"/>
        </w:rPr>
        <w:t>University of Bristol (The Top 28 Universities in the World, 2012)</w:t>
      </w:r>
      <w:r w:rsidR="005A1860" w:rsidRPr="00B16617">
        <w:rPr>
          <w:rFonts w:ascii="Calibri" w:eastAsia="Calibri" w:hAnsi="Calibri" w:cs="Calibri"/>
          <w:bCs/>
          <w:color w:val="000000" w:themeColor="text1"/>
          <w:kern w:val="2"/>
          <w:sz w:val="18"/>
          <w:szCs w:val="18"/>
          <w:lang w:eastAsia="en-GB"/>
          <w14:ligatures w14:val="standardContextual"/>
        </w:rPr>
        <w:t xml:space="preserve"> </w:t>
      </w:r>
    </w:p>
    <w:p w14:paraId="5D4E71A6" w14:textId="77777777" w:rsidR="005A1860" w:rsidRPr="00B16617" w:rsidRDefault="005A1860" w:rsidP="002030C9">
      <w:pPr>
        <w:keepNext/>
        <w:keepLines/>
        <w:tabs>
          <w:tab w:val="center" w:pos="4685"/>
        </w:tabs>
        <w:spacing w:after="2" w:line="259" w:lineRule="auto"/>
        <w:ind w:left="1418"/>
        <w:outlineLvl w:val="1"/>
        <w:rPr>
          <w:rFonts w:ascii="Calibri" w:eastAsia="Calibri" w:hAnsi="Calibri" w:cs="Calibri"/>
          <w:b/>
          <w:color w:val="000000" w:themeColor="text1"/>
          <w:kern w:val="2"/>
          <w:sz w:val="18"/>
          <w:szCs w:val="18"/>
          <w:lang w:eastAsia="en-GB"/>
          <w14:ligatures w14:val="standardContextual"/>
        </w:rPr>
      </w:pPr>
      <w:r w:rsidRPr="00B16617">
        <w:rPr>
          <w:rFonts w:ascii="Calibri" w:eastAsia="Calibri" w:hAnsi="Calibri" w:cs="Calibri"/>
          <w:b/>
          <w:color w:val="000000" w:themeColor="text1"/>
          <w:kern w:val="2"/>
          <w:sz w:val="18"/>
          <w:szCs w:val="18"/>
          <w:lang w:eastAsia="en-GB"/>
          <w14:ligatures w14:val="standardContextual"/>
        </w:rPr>
        <w:t>Actionable Learnings:</w:t>
      </w:r>
    </w:p>
    <w:p w14:paraId="4FCFB8E6" w14:textId="77777777" w:rsidR="00AA65EF" w:rsidRPr="00B16617" w:rsidRDefault="00AA65EF" w:rsidP="00496253">
      <w:pPr>
        <w:pStyle w:val="ListParagraph"/>
        <w:numPr>
          <w:ilvl w:val="0"/>
          <w:numId w:val="33"/>
        </w:numPr>
        <w:spacing w:after="120"/>
        <w:ind w:left="1984" w:hanging="357"/>
        <w:contextualSpacing/>
        <w:jc w:val="both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 xml:space="preserve">Software Engineering with Project Management &amp; Testing, Programming in C with Dynamic Data Structures, </w:t>
      </w:r>
    </w:p>
    <w:p w14:paraId="420253A9" w14:textId="2A7F7618" w:rsidR="0030209B" w:rsidRPr="00B16617" w:rsidRDefault="00AA65EF" w:rsidP="00496253">
      <w:pPr>
        <w:pStyle w:val="ListParagraph"/>
        <w:numPr>
          <w:ilvl w:val="0"/>
          <w:numId w:val="33"/>
        </w:numPr>
        <w:spacing w:after="120"/>
        <w:ind w:left="1984" w:hanging="357"/>
        <w:contextualSpacing/>
        <w:jc w:val="both"/>
        <w:rPr>
          <w:rFonts w:asciiTheme="minorHAnsi" w:hAnsiTheme="minorHAnsi" w:cstheme="minorHAnsi"/>
          <w:sz w:val="18"/>
          <w:szCs w:val="18"/>
        </w:rPr>
      </w:pPr>
      <w:r w:rsidRPr="00B16617">
        <w:rPr>
          <w:rFonts w:asciiTheme="minorHAnsi" w:hAnsiTheme="minorHAnsi" w:cstheme="minorHAnsi"/>
          <w:sz w:val="18"/>
          <w:szCs w:val="18"/>
        </w:rPr>
        <w:t>Object Oriented Programming with Java, Databases with Oracle SQL, Design Methodology with UML, Extreme Programming &amp; SSADM, and Computer Architecture. Individual Project: Web Based Mercedes-Benz Car Marketing using a Content Management System (CMS) and DaimlerChrysler Configurator in C#.</w:t>
      </w:r>
    </w:p>
    <w:p w14:paraId="25BAACA1" w14:textId="48C87F8F" w:rsidR="000F6070" w:rsidRPr="00B16617" w:rsidRDefault="00CE2B92">
      <w:pPr>
        <w:rPr>
          <w:rFonts w:asciiTheme="minorHAnsi" w:hAnsiTheme="minorHAnsi" w:cstheme="minorHAnsi"/>
          <w:b/>
          <w:bCs/>
          <w:sz w:val="21"/>
          <w:szCs w:val="21"/>
        </w:rPr>
      </w:pPr>
      <w:r w:rsidRPr="00B16617">
        <w:rPr>
          <w:rFonts w:asciiTheme="minorHAnsi" w:hAnsiTheme="minorHAnsi" w:cstheme="minorHAnsi"/>
          <w:b/>
          <w:bCs/>
          <w:sz w:val="21"/>
          <w:szCs w:val="21"/>
        </w:rPr>
        <w:t xml:space="preserve">COURSES &amp; </w:t>
      </w:r>
      <w:r w:rsidRPr="00B16617">
        <w:rPr>
          <w:rFonts w:asciiTheme="minorHAnsi" w:hAnsiTheme="minorHAnsi" w:cstheme="minorHAnsi"/>
          <w:b/>
          <w:bCs/>
          <w:sz w:val="21"/>
          <w:szCs w:val="21"/>
        </w:rPr>
        <w:tab/>
      </w:r>
      <w:r w:rsidR="00312681" w:rsidRPr="00B16617">
        <w:rPr>
          <w:rFonts w:asciiTheme="minorHAnsi" w:hAnsiTheme="minorHAnsi" w:cstheme="minorHAnsi"/>
          <w:b/>
          <w:sz w:val="21"/>
          <w:szCs w:val="21"/>
        </w:rPr>
        <w:t xml:space="preserve">Certified Scrum Master® </w:t>
      </w:r>
    </w:p>
    <w:p w14:paraId="504F6343" w14:textId="77777777" w:rsidR="00DE3791" w:rsidRPr="00B16617" w:rsidRDefault="00DE3791">
      <w:pPr>
        <w:rPr>
          <w:rFonts w:asciiTheme="minorHAnsi" w:hAnsiTheme="minorHAnsi" w:cstheme="minorHAnsi"/>
          <w:sz w:val="6"/>
          <w:szCs w:val="6"/>
        </w:rPr>
      </w:pPr>
    </w:p>
    <w:p w14:paraId="5DD6B8BC" w14:textId="5388F915" w:rsidR="00DC0E76" w:rsidRPr="00B16617" w:rsidRDefault="00CE2B92" w:rsidP="00CE2B92">
      <w:pPr>
        <w:rPr>
          <w:rFonts w:asciiTheme="minorHAnsi" w:hAnsiTheme="minorHAnsi" w:cstheme="minorHAnsi"/>
          <w:sz w:val="21"/>
          <w:szCs w:val="21"/>
        </w:rPr>
      </w:pPr>
      <w:r w:rsidRPr="00B16617">
        <w:rPr>
          <w:rFonts w:asciiTheme="minorHAnsi" w:hAnsiTheme="minorHAnsi" w:cstheme="minorHAnsi"/>
          <w:b/>
          <w:bCs/>
          <w:sz w:val="21"/>
          <w:szCs w:val="21"/>
        </w:rPr>
        <w:t xml:space="preserve">CERTS </w:t>
      </w:r>
      <w:r w:rsidRPr="00B16617">
        <w:rPr>
          <w:rFonts w:asciiTheme="minorHAnsi" w:hAnsiTheme="minorHAnsi" w:cstheme="minorHAnsi"/>
          <w:b/>
          <w:bCs/>
          <w:sz w:val="21"/>
          <w:szCs w:val="21"/>
        </w:rPr>
        <w:tab/>
      </w:r>
      <w:r w:rsidRPr="00B16617">
        <w:rPr>
          <w:rFonts w:asciiTheme="minorHAnsi" w:hAnsiTheme="minorHAnsi" w:cstheme="minorHAnsi"/>
          <w:b/>
          <w:bCs/>
          <w:sz w:val="21"/>
          <w:szCs w:val="21"/>
        </w:rPr>
        <w:tab/>
      </w:r>
      <w:r w:rsidRPr="00B16617">
        <w:rPr>
          <w:rFonts w:asciiTheme="minorHAnsi" w:hAnsiTheme="minorHAnsi" w:cstheme="minorHAnsi"/>
          <w:bCs/>
          <w:sz w:val="18"/>
          <w:szCs w:val="18"/>
        </w:rPr>
        <w:t>2017 (Credential ID: 000691196) Scrum Alliance</w:t>
      </w:r>
    </w:p>
    <w:p w14:paraId="0E8A8805" w14:textId="77777777" w:rsidR="00DC0E76" w:rsidRPr="00B16617" w:rsidRDefault="00DC0E76" w:rsidP="00B8212F">
      <w:pPr>
        <w:rPr>
          <w:rFonts w:asciiTheme="minorHAnsi" w:hAnsiTheme="minorHAnsi" w:cstheme="minorHAnsi"/>
          <w:sz w:val="21"/>
          <w:szCs w:val="21"/>
        </w:rPr>
      </w:pPr>
    </w:p>
    <w:p w14:paraId="158A7152" w14:textId="77777777" w:rsidR="00DC0E76" w:rsidRPr="00B16617" w:rsidRDefault="00DC0E76" w:rsidP="00B8212F">
      <w:pPr>
        <w:rPr>
          <w:rFonts w:asciiTheme="minorHAnsi" w:hAnsiTheme="minorHAnsi" w:cstheme="minorHAnsi"/>
          <w:sz w:val="21"/>
          <w:szCs w:val="21"/>
        </w:rPr>
      </w:pPr>
    </w:p>
    <w:p w14:paraId="32D00950" w14:textId="35A01636" w:rsidR="00371A91" w:rsidRPr="00B16617" w:rsidRDefault="00371A91" w:rsidP="003A3F74">
      <w:pPr>
        <w:rPr>
          <w:rFonts w:asciiTheme="minorHAnsi" w:hAnsiTheme="minorHAnsi" w:cstheme="minorHAnsi"/>
          <w:sz w:val="22"/>
          <w:szCs w:val="22"/>
        </w:rPr>
      </w:pPr>
    </w:p>
    <w:sectPr w:rsidR="00371A91" w:rsidRPr="00B16617" w:rsidSect="007A3945">
      <w:pgSz w:w="11906" w:h="16838"/>
      <w:pgMar w:top="426" w:right="566" w:bottom="0" w:left="42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8D8F4" w14:textId="77777777" w:rsidR="00287B09" w:rsidRDefault="00287B09">
      <w:r>
        <w:separator/>
      </w:r>
    </w:p>
  </w:endnote>
  <w:endnote w:type="continuationSeparator" w:id="0">
    <w:p w14:paraId="5DC52DDE" w14:textId="77777777" w:rsidR="00287B09" w:rsidRDefault="00287B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BF4D4" w14:textId="77777777" w:rsidR="00287B09" w:rsidRDefault="00287B09">
      <w:r>
        <w:separator/>
      </w:r>
    </w:p>
  </w:footnote>
  <w:footnote w:type="continuationSeparator" w:id="0">
    <w:p w14:paraId="4B9F22EC" w14:textId="77777777" w:rsidR="00287B09" w:rsidRDefault="00287B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E2AF4"/>
    <w:multiLevelType w:val="hybridMultilevel"/>
    <w:tmpl w:val="29F4E4AE"/>
    <w:lvl w:ilvl="0" w:tplc="898C264C">
      <w:start w:val="20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86A2C"/>
    <w:multiLevelType w:val="hybridMultilevel"/>
    <w:tmpl w:val="4AC4C5F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55A87"/>
    <w:multiLevelType w:val="hybridMultilevel"/>
    <w:tmpl w:val="087E1B72"/>
    <w:lvl w:ilvl="0" w:tplc="2DB610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trike w:val="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82BD9"/>
    <w:multiLevelType w:val="hybridMultilevel"/>
    <w:tmpl w:val="1B2E2B86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627B4"/>
    <w:multiLevelType w:val="hybridMultilevel"/>
    <w:tmpl w:val="D3D4EBC4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D668D1"/>
    <w:multiLevelType w:val="hybridMultilevel"/>
    <w:tmpl w:val="AFE09FE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AE1031"/>
    <w:multiLevelType w:val="hybridMultilevel"/>
    <w:tmpl w:val="C3809E76"/>
    <w:lvl w:ilvl="0" w:tplc="898C264C">
      <w:start w:val="20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7853F9"/>
    <w:multiLevelType w:val="hybridMultilevel"/>
    <w:tmpl w:val="6600A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B4576F"/>
    <w:multiLevelType w:val="hybridMultilevel"/>
    <w:tmpl w:val="09C083F0"/>
    <w:lvl w:ilvl="0" w:tplc="898C264C">
      <w:start w:val="20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342985"/>
    <w:multiLevelType w:val="hybridMultilevel"/>
    <w:tmpl w:val="264ED976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AB63F4"/>
    <w:multiLevelType w:val="hybridMultilevel"/>
    <w:tmpl w:val="C2E095D2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E752861"/>
    <w:multiLevelType w:val="hybridMultilevel"/>
    <w:tmpl w:val="885817AA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162B9D"/>
    <w:multiLevelType w:val="hybridMultilevel"/>
    <w:tmpl w:val="ADD8BC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DC5E05"/>
    <w:multiLevelType w:val="hybridMultilevel"/>
    <w:tmpl w:val="AE1AAC80"/>
    <w:lvl w:ilvl="0" w:tplc="2DB6102E">
      <w:start w:val="1"/>
      <w:numFmt w:val="bullet"/>
      <w:lvlText w:val=""/>
      <w:lvlJc w:val="left"/>
      <w:pPr>
        <w:ind w:left="2421" w:hanging="360"/>
      </w:pPr>
      <w:rPr>
        <w:rFonts w:ascii="Wingdings" w:hAnsi="Wingdings" w:hint="default"/>
        <w:strike w:val="0"/>
      </w:rPr>
    </w:lvl>
    <w:lvl w:ilvl="1" w:tplc="08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14" w15:restartNumberingAfterBreak="0">
    <w:nsid w:val="2F837272"/>
    <w:multiLevelType w:val="hybridMultilevel"/>
    <w:tmpl w:val="692C3C96"/>
    <w:lvl w:ilvl="0" w:tplc="898C264C">
      <w:start w:val="20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5E1F5E"/>
    <w:multiLevelType w:val="hybridMultilevel"/>
    <w:tmpl w:val="1EE46C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BA0D20"/>
    <w:multiLevelType w:val="hybridMultilevel"/>
    <w:tmpl w:val="8B106238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FA3B77"/>
    <w:multiLevelType w:val="hybridMultilevel"/>
    <w:tmpl w:val="1A464D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884327"/>
    <w:multiLevelType w:val="hybridMultilevel"/>
    <w:tmpl w:val="FDBCB200"/>
    <w:lvl w:ilvl="0" w:tplc="898C264C">
      <w:start w:val="201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AB17FE"/>
    <w:multiLevelType w:val="hybridMultilevel"/>
    <w:tmpl w:val="4D4A9E2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104005"/>
    <w:multiLevelType w:val="hybridMultilevel"/>
    <w:tmpl w:val="A5B828E2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B86646"/>
    <w:multiLevelType w:val="hybridMultilevel"/>
    <w:tmpl w:val="DC80CEF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E28E7"/>
    <w:multiLevelType w:val="hybridMultilevel"/>
    <w:tmpl w:val="35C65A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CC2A1D"/>
    <w:multiLevelType w:val="hybridMultilevel"/>
    <w:tmpl w:val="6C5221D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966C0B"/>
    <w:multiLevelType w:val="hybridMultilevel"/>
    <w:tmpl w:val="ED94EE24"/>
    <w:lvl w:ilvl="0" w:tplc="2DB6102E">
      <w:start w:val="1"/>
      <w:numFmt w:val="bullet"/>
      <w:lvlText w:val=""/>
      <w:lvlJc w:val="left"/>
      <w:pPr>
        <w:ind w:left="2421" w:hanging="360"/>
      </w:pPr>
      <w:rPr>
        <w:rFonts w:ascii="Wingdings" w:hAnsi="Wingdings" w:hint="default"/>
        <w:strike w:val="0"/>
      </w:rPr>
    </w:lvl>
    <w:lvl w:ilvl="1" w:tplc="08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5" w15:restartNumberingAfterBreak="0">
    <w:nsid w:val="66C2790D"/>
    <w:multiLevelType w:val="hybridMultilevel"/>
    <w:tmpl w:val="828A6AF0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457657"/>
    <w:multiLevelType w:val="hybridMultilevel"/>
    <w:tmpl w:val="7C38E15E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6B7A3C"/>
    <w:multiLevelType w:val="hybridMultilevel"/>
    <w:tmpl w:val="A45CC7DA"/>
    <w:lvl w:ilvl="0" w:tplc="2DB610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trike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277DE"/>
    <w:multiLevelType w:val="hybridMultilevel"/>
    <w:tmpl w:val="4848466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34584F"/>
    <w:multiLevelType w:val="hybridMultilevel"/>
    <w:tmpl w:val="4D4CB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524506"/>
    <w:multiLevelType w:val="hybridMultilevel"/>
    <w:tmpl w:val="0D22180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870F32"/>
    <w:multiLevelType w:val="hybridMultilevel"/>
    <w:tmpl w:val="8690CC6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825FFF"/>
    <w:multiLevelType w:val="hybridMultilevel"/>
    <w:tmpl w:val="77F20C70"/>
    <w:lvl w:ilvl="0" w:tplc="898C264C">
      <w:start w:val="2012"/>
      <w:numFmt w:val="decimal"/>
      <w:lvlText w:val="%1"/>
      <w:lvlJc w:val="left"/>
      <w:pPr>
        <w:ind w:left="792" w:hanging="43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8885857">
    <w:abstractNumId w:val="2"/>
  </w:num>
  <w:num w:numId="2" w16cid:durableId="1653409443">
    <w:abstractNumId w:val="3"/>
  </w:num>
  <w:num w:numId="3" w16cid:durableId="884366184">
    <w:abstractNumId w:val="20"/>
  </w:num>
  <w:num w:numId="4" w16cid:durableId="764154160">
    <w:abstractNumId w:val="9"/>
  </w:num>
  <w:num w:numId="5" w16cid:durableId="838811455">
    <w:abstractNumId w:val="10"/>
  </w:num>
  <w:num w:numId="6" w16cid:durableId="1230923111">
    <w:abstractNumId w:val="11"/>
  </w:num>
  <w:num w:numId="7" w16cid:durableId="1732658743">
    <w:abstractNumId w:val="4"/>
  </w:num>
  <w:num w:numId="8" w16cid:durableId="2084837766">
    <w:abstractNumId w:val="16"/>
  </w:num>
  <w:num w:numId="9" w16cid:durableId="2146661234">
    <w:abstractNumId w:val="26"/>
  </w:num>
  <w:num w:numId="10" w16cid:durableId="280454191">
    <w:abstractNumId w:val="25"/>
  </w:num>
  <w:num w:numId="11" w16cid:durableId="634604727">
    <w:abstractNumId w:val="5"/>
  </w:num>
  <w:num w:numId="12" w16cid:durableId="1855531920">
    <w:abstractNumId w:val="21"/>
  </w:num>
  <w:num w:numId="13" w16cid:durableId="699665031">
    <w:abstractNumId w:val="15"/>
  </w:num>
  <w:num w:numId="14" w16cid:durableId="699621822">
    <w:abstractNumId w:val="31"/>
  </w:num>
  <w:num w:numId="15" w16cid:durableId="5062564">
    <w:abstractNumId w:val="17"/>
  </w:num>
  <w:num w:numId="16" w16cid:durableId="2096240854">
    <w:abstractNumId w:val="22"/>
  </w:num>
  <w:num w:numId="17" w16cid:durableId="1130593228">
    <w:abstractNumId w:val="30"/>
  </w:num>
  <w:num w:numId="18" w16cid:durableId="1612518089">
    <w:abstractNumId w:val="1"/>
  </w:num>
  <w:num w:numId="19" w16cid:durableId="660619966">
    <w:abstractNumId w:val="19"/>
  </w:num>
  <w:num w:numId="20" w16cid:durableId="1362822866">
    <w:abstractNumId w:val="7"/>
  </w:num>
  <w:num w:numId="21" w16cid:durableId="1164316831">
    <w:abstractNumId w:val="12"/>
  </w:num>
  <w:num w:numId="22" w16cid:durableId="2105956093">
    <w:abstractNumId w:val="28"/>
  </w:num>
  <w:num w:numId="23" w16cid:durableId="737478014">
    <w:abstractNumId w:val="23"/>
  </w:num>
  <w:num w:numId="24" w16cid:durableId="1075778946">
    <w:abstractNumId w:val="32"/>
  </w:num>
  <w:num w:numId="25" w16cid:durableId="1356535683">
    <w:abstractNumId w:val="13"/>
  </w:num>
  <w:num w:numId="26" w16cid:durableId="971059380">
    <w:abstractNumId w:val="8"/>
  </w:num>
  <w:num w:numId="27" w16cid:durableId="1704591479">
    <w:abstractNumId w:val="6"/>
  </w:num>
  <w:num w:numId="28" w16cid:durableId="583804207">
    <w:abstractNumId w:val="18"/>
  </w:num>
  <w:num w:numId="29" w16cid:durableId="131096436">
    <w:abstractNumId w:val="14"/>
  </w:num>
  <w:num w:numId="30" w16cid:durableId="1243444364">
    <w:abstractNumId w:val="0"/>
  </w:num>
  <w:num w:numId="31" w16cid:durableId="739641946">
    <w:abstractNumId w:val="24"/>
  </w:num>
  <w:num w:numId="32" w16cid:durableId="48458124">
    <w:abstractNumId w:val="29"/>
  </w:num>
  <w:num w:numId="33" w16cid:durableId="212835238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zMzAwNzA3tTA2NbZU0lEKTi0uzszPAykwrgUAkk+PpiwAAAA="/>
  </w:docVars>
  <w:rsids>
    <w:rsidRoot w:val="00835796"/>
    <w:rsid w:val="00000D48"/>
    <w:rsid w:val="00005D94"/>
    <w:rsid w:val="0000678C"/>
    <w:rsid w:val="000078D3"/>
    <w:rsid w:val="00012C6E"/>
    <w:rsid w:val="00017928"/>
    <w:rsid w:val="0002009A"/>
    <w:rsid w:val="000234C4"/>
    <w:rsid w:val="000244A4"/>
    <w:rsid w:val="00025498"/>
    <w:rsid w:val="0002573B"/>
    <w:rsid w:val="00025AFE"/>
    <w:rsid w:val="00027CAA"/>
    <w:rsid w:val="0004082D"/>
    <w:rsid w:val="00042DD2"/>
    <w:rsid w:val="0004483F"/>
    <w:rsid w:val="00045AF2"/>
    <w:rsid w:val="00045D50"/>
    <w:rsid w:val="000520C9"/>
    <w:rsid w:val="00057047"/>
    <w:rsid w:val="000618D9"/>
    <w:rsid w:val="00065B6C"/>
    <w:rsid w:val="00066262"/>
    <w:rsid w:val="00067D0E"/>
    <w:rsid w:val="00072AB0"/>
    <w:rsid w:val="00073B4F"/>
    <w:rsid w:val="0007526F"/>
    <w:rsid w:val="000757AC"/>
    <w:rsid w:val="000766C2"/>
    <w:rsid w:val="00077BD0"/>
    <w:rsid w:val="00081116"/>
    <w:rsid w:val="0008497E"/>
    <w:rsid w:val="00084A5D"/>
    <w:rsid w:val="00093149"/>
    <w:rsid w:val="00093625"/>
    <w:rsid w:val="00093FF9"/>
    <w:rsid w:val="0009558B"/>
    <w:rsid w:val="000975E9"/>
    <w:rsid w:val="000A0EC9"/>
    <w:rsid w:val="000A15D3"/>
    <w:rsid w:val="000A1D07"/>
    <w:rsid w:val="000A2115"/>
    <w:rsid w:val="000A2565"/>
    <w:rsid w:val="000A2993"/>
    <w:rsid w:val="000A4A93"/>
    <w:rsid w:val="000B0E62"/>
    <w:rsid w:val="000B0EC8"/>
    <w:rsid w:val="000B7D31"/>
    <w:rsid w:val="000C38BC"/>
    <w:rsid w:val="000C414E"/>
    <w:rsid w:val="000C484D"/>
    <w:rsid w:val="000C5C35"/>
    <w:rsid w:val="000C61F0"/>
    <w:rsid w:val="000C692E"/>
    <w:rsid w:val="000D2B18"/>
    <w:rsid w:val="000E0242"/>
    <w:rsid w:val="000E60B7"/>
    <w:rsid w:val="000F0BDE"/>
    <w:rsid w:val="000F1756"/>
    <w:rsid w:val="000F2009"/>
    <w:rsid w:val="000F4FBD"/>
    <w:rsid w:val="000F6070"/>
    <w:rsid w:val="001006AA"/>
    <w:rsid w:val="001008B0"/>
    <w:rsid w:val="00111A4F"/>
    <w:rsid w:val="001163BD"/>
    <w:rsid w:val="001228C9"/>
    <w:rsid w:val="0012501B"/>
    <w:rsid w:val="001319B4"/>
    <w:rsid w:val="00136126"/>
    <w:rsid w:val="00137882"/>
    <w:rsid w:val="0014318A"/>
    <w:rsid w:val="00143D02"/>
    <w:rsid w:val="00145E75"/>
    <w:rsid w:val="001477D7"/>
    <w:rsid w:val="00147967"/>
    <w:rsid w:val="00147C53"/>
    <w:rsid w:val="001529B8"/>
    <w:rsid w:val="00157801"/>
    <w:rsid w:val="00161DC3"/>
    <w:rsid w:val="00162F77"/>
    <w:rsid w:val="00163A39"/>
    <w:rsid w:val="001650EC"/>
    <w:rsid w:val="001651F2"/>
    <w:rsid w:val="001673A1"/>
    <w:rsid w:val="00176E56"/>
    <w:rsid w:val="0018242B"/>
    <w:rsid w:val="0018522A"/>
    <w:rsid w:val="00185E91"/>
    <w:rsid w:val="001862CE"/>
    <w:rsid w:val="00187478"/>
    <w:rsid w:val="001927A4"/>
    <w:rsid w:val="00194E40"/>
    <w:rsid w:val="0019712E"/>
    <w:rsid w:val="00197C90"/>
    <w:rsid w:val="001A0D13"/>
    <w:rsid w:val="001A0ED3"/>
    <w:rsid w:val="001A19E9"/>
    <w:rsid w:val="001A531A"/>
    <w:rsid w:val="001A69BF"/>
    <w:rsid w:val="001A7852"/>
    <w:rsid w:val="001B76ED"/>
    <w:rsid w:val="001C136B"/>
    <w:rsid w:val="001C167E"/>
    <w:rsid w:val="001C182B"/>
    <w:rsid w:val="001C1DD5"/>
    <w:rsid w:val="001C3C89"/>
    <w:rsid w:val="001C4DF4"/>
    <w:rsid w:val="001C7BD9"/>
    <w:rsid w:val="001D06B0"/>
    <w:rsid w:val="001D0E2C"/>
    <w:rsid w:val="001D1086"/>
    <w:rsid w:val="001D42D4"/>
    <w:rsid w:val="001D5003"/>
    <w:rsid w:val="001D530E"/>
    <w:rsid w:val="001E0ACB"/>
    <w:rsid w:val="001E1DF9"/>
    <w:rsid w:val="001E487D"/>
    <w:rsid w:val="001E4896"/>
    <w:rsid w:val="002009BD"/>
    <w:rsid w:val="002030C9"/>
    <w:rsid w:val="0020318F"/>
    <w:rsid w:val="002057EB"/>
    <w:rsid w:val="00206A9A"/>
    <w:rsid w:val="00206B90"/>
    <w:rsid w:val="00206E00"/>
    <w:rsid w:val="00207287"/>
    <w:rsid w:val="0021240A"/>
    <w:rsid w:val="00216D3B"/>
    <w:rsid w:val="002213B9"/>
    <w:rsid w:val="00222478"/>
    <w:rsid w:val="002273C8"/>
    <w:rsid w:val="00231E68"/>
    <w:rsid w:val="0023265B"/>
    <w:rsid w:val="0024384E"/>
    <w:rsid w:val="0025026F"/>
    <w:rsid w:val="002519A2"/>
    <w:rsid w:val="00251CA1"/>
    <w:rsid w:val="00253F63"/>
    <w:rsid w:val="00254B76"/>
    <w:rsid w:val="00254F2A"/>
    <w:rsid w:val="00256649"/>
    <w:rsid w:val="00257B5B"/>
    <w:rsid w:val="00263AA9"/>
    <w:rsid w:val="00263C8A"/>
    <w:rsid w:val="002646F1"/>
    <w:rsid w:val="00264791"/>
    <w:rsid w:val="002706FB"/>
    <w:rsid w:val="00270D8D"/>
    <w:rsid w:val="00271307"/>
    <w:rsid w:val="00272979"/>
    <w:rsid w:val="00277793"/>
    <w:rsid w:val="00280E25"/>
    <w:rsid w:val="00281CED"/>
    <w:rsid w:val="00282C6F"/>
    <w:rsid w:val="00287B09"/>
    <w:rsid w:val="0029027D"/>
    <w:rsid w:val="0029552E"/>
    <w:rsid w:val="00296A2A"/>
    <w:rsid w:val="002A5E55"/>
    <w:rsid w:val="002B0619"/>
    <w:rsid w:val="002B1444"/>
    <w:rsid w:val="002B16E5"/>
    <w:rsid w:val="002B264B"/>
    <w:rsid w:val="002B2B79"/>
    <w:rsid w:val="002B2F1B"/>
    <w:rsid w:val="002B5F0F"/>
    <w:rsid w:val="002B6592"/>
    <w:rsid w:val="002B6911"/>
    <w:rsid w:val="002B7120"/>
    <w:rsid w:val="002B7A2E"/>
    <w:rsid w:val="002C13E9"/>
    <w:rsid w:val="002C2AFE"/>
    <w:rsid w:val="002C4C52"/>
    <w:rsid w:val="002D256E"/>
    <w:rsid w:val="002E657E"/>
    <w:rsid w:val="002F1AC0"/>
    <w:rsid w:val="002F2B88"/>
    <w:rsid w:val="002F3AF5"/>
    <w:rsid w:val="002F5568"/>
    <w:rsid w:val="002F6842"/>
    <w:rsid w:val="002F6B80"/>
    <w:rsid w:val="0030209B"/>
    <w:rsid w:val="00302314"/>
    <w:rsid w:val="00303703"/>
    <w:rsid w:val="00307BE6"/>
    <w:rsid w:val="00310FB2"/>
    <w:rsid w:val="00312681"/>
    <w:rsid w:val="00312C28"/>
    <w:rsid w:val="00312FB4"/>
    <w:rsid w:val="003135F8"/>
    <w:rsid w:val="0031427A"/>
    <w:rsid w:val="0031620B"/>
    <w:rsid w:val="003214C0"/>
    <w:rsid w:val="00322A5C"/>
    <w:rsid w:val="003329AD"/>
    <w:rsid w:val="003343C8"/>
    <w:rsid w:val="00337205"/>
    <w:rsid w:val="00341ADE"/>
    <w:rsid w:val="00342D05"/>
    <w:rsid w:val="00350F40"/>
    <w:rsid w:val="003520D3"/>
    <w:rsid w:val="003540F1"/>
    <w:rsid w:val="0035573E"/>
    <w:rsid w:val="003562CD"/>
    <w:rsid w:val="00361971"/>
    <w:rsid w:val="00371A91"/>
    <w:rsid w:val="00373CBC"/>
    <w:rsid w:val="003740C5"/>
    <w:rsid w:val="003778A0"/>
    <w:rsid w:val="00383514"/>
    <w:rsid w:val="0038404E"/>
    <w:rsid w:val="003847D5"/>
    <w:rsid w:val="003847E0"/>
    <w:rsid w:val="00390179"/>
    <w:rsid w:val="003942DF"/>
    <w:rsid w:val="00394FBF"/>
    <w:rsid w:val="00397A5E"/>
    <w:rsid w:val="003A3F74"/>
    <w:rsid w:val="003A4F0D"/>
    <w:rsid w:val="003A6791"/>
    <w:rsid w:val="003B4393"/>
    <w:rsid w:val="003B6E38"/>
    <w:rsid w:val="003B6E4C"/>
    <w:rsid w:val="003B70D7"/>
    <w:rsid w:val="003B7CA5"/>
    <w:rsid w:val="003C187D"/>
    <w:rsid w:val="003C1A46"/>
    <w:rsid w:val="003C4561"/>
    <w:rsid w:val="003C4E85"/>
    <w:rsid w:val="003C7F24"/>
    <w:rsid w:val="003D3644"/>
    <w:rsid w:val="003D3D8B"/>
    <w:rsid w:val="003D413E"/>
    <w:rsid w:val="003D6E56"/>
    <w:rsid w:val="003D7A7B"/>
    <w:rsid w:val="003E198F"/>
    <w:rsid w:val="003F0450"/>
    <w:rsid w:val="003F0687"/>
    <w:rsid w:val="003F17B8"/>
    <w:rsid w:val="003F186E"/>
    <w:rsid w:val="003F4FDE"/>
    <w:rsid w:val="003F6F6D"/>
    <w:rsid w:val="003F7E93"/>
    <w:rsid w:val="00402E10"/>
    <w:rsid w:val="0040699B"/>
    <w:rsid w:val="00411206"/>
    <w:rsid w:val="00413D30"/>
    <w:rsid w:val="00416009"/>
    <w:rsid w:val="00422490"/>
    <w:rsid w:val="00422EEC"/>
    <w:rsid w:val="00424434"/>
    <w:rsid w:val="00431F0B"/>
    <w:rsid w:val="00434547"/>
    <w:rsid w:val="00435AD8"/>
    <w:rsid w:val="0043749D"/>
    <w:rsid w:val="004403C2"/>
    <w:rsid w:val="00441BB6"/>
    <w:rsid w:val="00442974"/>
    <w:rsid w:val="00445CA8"/>
    <w:rsid w:val="00445E6A"/>
    <w:rsid w:val="0045024F"/>
    <w:rsid w:val="00456F81"/>
    <w:rsid w:val="00462478"/>
    <w:rsid w:val="00473E7E"/>
    <w:rsid w:val="00474976"/>
    <w:rsid w:val="00476FB6"/>
    <w:rsid w:val="004811C0"/>
    <w:rsid w:val="00482CCF"/>
    <w:rsid w:val="00485EA6"/>
    <w:rsid w:val="004874CE"/>
    <w:rsid w:val="004910FC"/>
    <w:rsid w:val="00493BB8"/>
    <w:rsid w:val="00495D47"/>
    <w:rsid w:val="00496253"/>
    <w:rsid w:val="004A3522"/>
    <w:rsid w:val="004A3BAE"/>
    <w:rsid w:val="004A5114"/>
    <w:rsid w:val="004A57B8"/>
    <w:rsid w:val="004A5C8B"/>
    <w:rsid w:val="004B38F6"/>
    <w:rsid w:val="004B39D7"/>
    <w:rsid w:val="004B3D2D"/>
    <w:rsid w:val="004B7433"/>
    <w:rsid w:val="004B78AE"/>
    <w:rsid w:val="004C05D1"/>
    <w:rsid w:val="004C08F0"/>
    <w:rsid w:val="004C1524"/>
    <w:rsid w:val="004C32A9"/>
    <w:rsid w:val="004C5578"/>
    <w:rsid w:val="004C6A69"/>
    <w:rsid w:val="004C6E4A"/>
    <w:rsid w:val="004D08A0"/>
    <w:rsid w:val="004D0D32"/>
    <w:rsid w:val="004D3BBA"/>
    <w:rsid w:val="004D7660"/>
    <w:rsid w:val="004D77CA"/>
    <w:rsid w:val="004E0EFE"/>
    <w:rsid w:val="004E3EAB"/>
    <w:rsid w:val="004E5A48"/>
    <w:rsid w:val="004E6763"/>
    <w:rsid w:val="004F1B53"/>
    <w:rsid w:val="00500E72"/>
    <w:rsid w:val="005015FE"/>
    <w:rsid w:val="00501CEF"/>
    <w:rsid w:val="00503349"/>
    <w:rsid w:val="00510F57"/>
    <w:rsid w:val="0051201C"/>
    <w:rsid w:val="00512C7C"/>
    <w:rsid w:val="005131A8"/>
    <w:rsid w:val="0051391F"/>
    <w:rsid w:val="005177BE"/>
    <w:rsid w:val="00523DC1"/>
    <w:rsid w:val="005260C9"/>
    <w:rsid w:val="00526245"/>
    <w:rsid w:val="00526BFF"/>
    <w:rsid w:val="00531BB0"/>
    <w:rsid w:val="00534259"/>
    <w:rsid w:val="00537701"/>
    <w:rsid w:val="00544A52"/>
    <w:rsid w:val="00552C63"/>
    <w:rsid w:val="00554485"/>
    <w:rsid w:val="00554C92"/>
    <w:rsid w:val="00560CD9"/>
    <w:rsid w:val="00560D53"/>
    <w:rsid w:val="00562529"/>
    <w:rsid w:val="005625C7"/>
    <w:rsid w:val="00564322"/>
    <w:rsid w:val="005659CC"/>
    <w:rsid w:val="00565CD8"/>
    <w:rsid w:val="00565DCC"/>
    <w:rsid w:val="0056690B"/>
    <w:rsid w:val="00572A11"/>
    <w:rsid w:val="005820C5"/>
    <w:rsid w:val="00583617"/>
    <w:rsid w:val="00585B6A"/>
    <w:rsid w:val="00586B7C"/>
    <w:rsid w:val="00587698"/>
    <w:rsid w:val="00595B9B"/>
    <w:rsid w:val="00596199"/>
    <w:rsid w:val="00597360"/>
    <w:rsid w:val="005976DD"/>
    <w:rsid w:val="00597CED"/>
    <w:rsid w:val="005A0BFC"/>
    <w:rsid w:val="005A1860"/>
    <w:rsid w:val="005A547F"/>
    <w:rsid w:val="005A7ADF"/>
    <w:rsid w:val="005B26B8"/>
    <w:rsid w:val="005B3A21"/>
    <w:rsid w:val="005C0F45"/>
    <w:rsid w:val="005C1873"/>
    <w:rsid w:val="005C25B9"/>
    <w:rsid w:val="005C347A"/>
    <w:rsid w:val="005D0B4A"/>
    <w:rsid w:val="005D4489"/>
    <w:rsid w:val="005D469E"/>
    <w:rsid w:val="005D6CE9"/>
    <w:rsid w:val="005E00F4"/>
    <w:rsid w:val="005E10B1"/>
    <w:rsid w:val="005E442C"/>
    <w:rsid w:val="00600541"/>
    <w:rsid w:val="006020A5"/>
    <w:rsid w:val="00602FDD"/>
    <w:rsid w:val="00604351"/>
    <w:rsid w:val="006059CA"/>
    <w:rsid w:val="0061229C"/>
    <w:rsid w:val="00612477"/>
    <w:rsid w:val="0061300A"/>
    <w:rsid w:val="00613F0E"/>
    <w:rsid w:val="00614BF8"/>
    <w:rsid w:val="0061679B"/>
    <w:rsid w:val="00616F05"/>
    <w:rsid w:val="00620128"/>
    <w:rsid w:val="00622372"/>
    <w:rsid w:val="00623637"/>
    <w:rsid w:val="006245CD"/>
    <w:rsid w:val="006344E0"/>
    <w:rsid w:val="00635423"/>
    <w:rsid w:val="006379E7"/>
    <w:rsid w:val="00642285"/>
    <w:rsid w:val="00642A4D"/>
    <w:rsid w:val="00646714"/>
    <w:rsid w:val="0065137A"/>
    <w:rsid w:val="0065178A"/>
    <w:rsid w:val="00654447"/>
    <w:rsid w:val="00656CC5"/>
    <w:rsid w:val="00657CCC"/>
    <w:rsid w:val="00660571"/>
    <w:rsid w:val="00662C03"/>
    <w:rsid w:val="00663923"/>
    <w:rsid w:val="006652ED"/>
    <w:rsid w:val="00666490"/>
    <w:rsid w:val="00667876"/>
    <w:rsid w:val="00667956"/>
    <w:rsid w:val="00667E78"/>
    <w:rsid w:val="00672994"/>
    <w:rsid w:val="00674179"/>
    <w:rsid w:val="00677193"/>
    <w:rsid w:val="00677519"/>
    <w:rsid w:val="0067751C"/>
    <w:rsid w:val="0068006C"/>
    <w:rsid w:val="006811E7"/>
    <w:rsid w:val="006831A8"/>
    <w:rsid w:val="00685847"/>
    <w:rsid w:val="00686FD6"/>
    <w:rsid w:val="00690EF4"/>
    <w:rsid w:val="00694A4A"/>
    <w:rsid w:val="0069755D"/>
    <w:rsid w:val="006A1A0A"/>
    <w:rsid w:val="006A1E88"/>
    <w:rsid w:val="006A2C1A"/>
    <w:rsid w:val="006A37ED"/>
    <w:rsid w:val="006A4436"/>
    <w:rsid w:val="006A683C"/>
    <w:rsid w:val="006B2B82"/>
    <w:rsid w:val="006B793B"/>
    <w:rsid w:val="006C21F3"/>
    <w:rsid w:val="006C28A3"/>
    <w:rsid w:val="006C41A5"/>
    <w:rsid w:val="006C478E"/>
    <w:rsid w:val="006E2F0E"/>
    <w:rsid w:val="006E4B11"/>
    <w:rsid w:val="006E4DD9"/>
    <w:rsid w:val="006E7A4D"/>
    <w:rsid w:val="006F13E5"/>
    <w:rsid w:val="006F259D"/>
    <w:rsid w:val="006F2CBC"/>
    <w:rsid w:val="006F5612"/>
    <w:rsid w:val="007011D4"/>
    <w:rsid w:val="0070196D"/>
    <w:rsid w:val="00703ACC"/>
    <w:rsid w:val="0070575F"/>
    <w:rsid w:val="00706101"/>
    <w:rsid w:val="0071238B"/>
    <w:rsid w:val="00714CFE"/>
    <w:rsid w:val="007159B1"/>
    <w:rsid w:val="00717B8F"/>
    <w:rsid w:val="007225D1"/>
    <w:rsid w:val="0072261A"/>
    <w:rsid w:val="00731491"/>
    <w:rsid w:val="007316EE"/>
    <w:rsid w:val="00731BFF"/>
    <w:rsid w:val="00740422"/>
    <w:rsid w:val="00740801"/>
    <w:rsid w:val="007409A6"/>
    <w:rsid w:val="00742BBE"/>
    <w:rsid w:val="0074463E"/>
    <w:rsid w:val="00750371"/>
    <w:rsid w:val="00753440"/>
    <w:rsid w:val="00754E8A"/>
    <w:rsid w:val="0075736C"/>
    <w:rsid w:val="007579B3"/>
    <w:rsid w:val="00762789"/>
    <w:rsid w:val="00763896"/>
    <w:rsid w:val="00766961"/>
    <w:rsid w:val="00773BCB"/>
    <w:rsid w:val="007745FD"/>
    <w:rsid w:val="0077565A"/>
    <w:rsid w:val="00775ABF"/>
    <w:rsid w:val="007812AE"/>
    <w:rsid w:val="007831F7"/>
    <w:rsid w:val="00783B0D"/>
    <w:rsid w:val="00784751"/>
    <w:rsid w:val="00784B5A"/>
    <w:rsid w:val="00786EAC"/>
    <w:rsid w:val="0078778E"/>
    <w:rsid w:val="00793448"/>
    <w:rsid w:val="007A005E"/>
    <w:rsid w:val="007A3945"/>
    <w:rsid w:val="007B2962"/>
    <w:rsid w:val="007B33C6"/>
    <w:rsid w:val="007B66AC"/>
    <w:rsid w:val="007C2E28"/>
    <w:rsid w:val="007C331C"/>
    <w:rsid w:val="007C3B1E"/>
    <w:rsid w:val="007D1037"/>
    <w:rsid w:val="007D1F70"/>
    <w:rsid w:val="007D5AE4"/>
    <w:rsid w:val="007E5583"/>
    <w:rsid w:val="007F08A0"/>
    <w:rsid w:val="007F2160"/>
    <w:rsid w:val="007F3655"/>
    <w:rsid w:val="007F45E5"/>
    <w:rsid w:val="00801784"/>
    <w:rsid w:val="00801A68"/>
    <w:rsid w:val="00814A04"/>
    <w:rsid w:val="00817D4B"/>
    <w:rsid w:val="008212C7"/>
    <w:rsid w:val="008244A1"/>
    <w:rsid w:val="00824E5A"/>
    <w:rsid w:val="00825B81"/>
    <w:rsid w:val="00825D67"/>
    <w:rsid w:val="00830AC0"/>
    <w:rsid w:val="00830B97"/>
    <w:rsid w:val="00832034"/>
    <w:rsid w:val="00835796"/>
    <w:rsid w:val="00836ECB"/>
    <w:rsid w:val="008417AD"/>
    <w:rsid w:val="00843527"/>
    <w:rsid w:val="008438A2"/>
    <w:rsid w:val="008465C2"/>
    <w:rsid w:val="0084774B"/>
    <w:rsid w:val="00850760"/>
    <w:rsid w:val="00852E57"/>
    <w:rsid w:val="0085457A"/>
    <w:rsid w:val="00854A10"/>
    <w:rsid w:val="00855ED9"/>
    <w:rsid w:val="00860550"/>
    <w:rsid w:val="0086173A"/>
    <w:rsid w:val="00861774"/>
    <w:rsid w:val="00867AC3"/>
    <w:rsid w:val="008722F8"/>
    <w:rsid w:val="00872388"/>
    <w:rsid w:val="008745DB"/>
    <w:rsid w:val="00882D7D"/>
    <w:rsid w:val="008850B0"/>
    <w:rsid w:val="008932BA"/>
    <w:rsid w:val="008943C3"/>
    <w:rsid w:val="008A4412"/>
    <w:rsid w:val="008A5CFD"/>
    <w:rsid w:val="008A64E2"/>
    <w:rsid w:val="008A7621"/>
    <w:rsid w:val="008B012D"/>
    <w:rsid w:val="008B5015"/>
    <w:rsid w:val="008B5319"/>
    <w:rsid w:val="008C3551"/>
    <w:rsid w:val="008C402C"/>
    <w:rsid w:val="008C539F"/>
    <w:rsid w:val="008C5872"/>
    <w:rsid w:val="008C5B3D"/>
    <w:rsid w:val="008D40E5"/>
    <w:rsid w:val="008D460A"/>
    <w:rsid w:val="008D67D1"/>
    <w:rsid w:val="008D6C4C"/>
    <w:rsid w:val="008D78A3"/>
    <w:rsid w:val="008E46DD"/>
    <w:rsid w:val="008E5F1B"/>
    <w:rsid w:val="008E68A3"/>
    <w:rsid w:val="008F1D22"/>
    <w:rsid w:val="008F402F"/>
    <w:rsid w:val="008F4375"/>
    <w:rsid w:val="008F789E"/>
    <w:rsid w:val="008F79BF"/>
    <w:rsid w:val="00902729"/>
    <w:rsid w:val="00907824"/>
    <w:rsid w:val="009126D2"/>
    <w:rsid w:val="0091272E"/>
    <w:rsid w:val="00914B63"/>
    <w:rsid w:val="00914CDD"/>
    <w:rsid w:val="00914EBA"/>
    <w:rsid w:val="00916BF6"/>
    <w:rsid w:val="009203E0"/>
    <w:rsid w:val="00921A6A"/>
    <w:rsid w:val="0092285F"/>
    <w:rsid w:val="00922FB4"/>
    <w:rsid w:val="00930565"/>
    <w:rsid w:val="00932AFA"/>
    <w:rsid w:val="00932B5F"/>
    <w:rsid w:val="00940CF2"/>
    <w:rsid w:val="00941418"/>
    <w:rsid w:val="009425FF"/>
    <w:rsid w:val="00942A1B"/>
    <w:rsid w:val="0094429F"/>
    <w:rsid w:val="009459AE"/>
    <w:rsid w:val="00947571"/>
    <w:rsid w:val="009508CE"/>
    <w:rsid w:val="009540CD"/>
    <w:rsid w:val="00956B4B"/>
    <w:rsid w:val="00960392"/>
    <w:rsid w:val="00960912"/>
    <w:rsid w:val="00961D18"/>
    <w:rsid w:val="00965D14"/>
    <w:rsid w:val="00972B8F"/>
    <w:rsid w:val="00974A39"/>
    <w:rsid w:val="00974D7C"/>
    <w:rsid w:val="009759BB"/>
    <w:rsid w:val="0098226F"/>
    <w:rsid w:val="009844F8"/>
    <w:rsid w:val="00985863"/>
    <w:rsid w:val="009859E5"/>
    <w:rsid w:val="009964BE"/>
    <w:rsid w:val="009A0F11"/>
    <w:rsid w:val="009B383A"/>
    <w:rsid w:val="009B6640"/>
    <w:rsid w:val="009B6D10"/>
    <w:rsid w:val="009B73B2"/>
    <w:rsid w:val="009C57F1"/>
    <w:rsid w:val="009C6C7A"/>
    <w:rsid w:val="009C7923"/>
    <w:rsid w:val="009D16E0"/>
    <w:rsid w:val="009D17A9"/>
    <w:rsid w:val="009D1ACF"/>
    <w:rsid w:val="009D52F5"/>
    <w:rsid w:val="009D5C41"/>
    <w:rsid w:val="009D704D"/>
    <w:rsid w:val="009D74E6"/>
    <w:rsid w:val="009D7BBD"/>
    <w:rsid w:val="009E1629"/>
    <w:rsid w:val="009E6051"/>
    <w:rsid w:val="009E6C7B"/>
    <w:rsid w:val="009E7D2A"/>
    <w:rsid w:val="009F4E85"/>
    <w:rsid w:val="009F6798"/>
    <w:rsid w:val="009F6F89"/>
    <w:rsid w:val="00A03B4D"/>
    <w:rsid w:val="00A063D3"/>
    <w:rsid w:val="00A11E1C"/>
    <w:rsid w:val="00A215EA"/>
    <w:rsid w:val="00A26A8F"/>
    <w:rsid w:val="00A34A81"/>
    <w:rsid w:val="00A34BE8"/>
    <w:rsid w:val="00A40FF6"/>
    <w:rsid w:val="00A4172E"/>
    <w:rsid w:val="00A53233"/>
    <w:rsid w:val="00A56DA1"/>
    <w:rsid w:val="00A622F2"/>
    <w:rsid w:val="00A63FD5"/>
    <w:rsid w:val="00A64F89"/>
    <w:rsid w:val="00A718CC"/>
    <w:rsid w:val="00A7423A"/>
    <w:rsid w:val="00A74E15"/>
    <w:rsid w:val="00A77395"/>
    <w:rsid w:val="00A80480"/>
    <w:rsid w:val="00A8179F"/>
    <w:rsid w:val="00A82DD1"/>
    <w:rsid w:val="00A85904"/>
    <w:rsid w:val="00A859A5"/>
    <w:rsid w:val="00A86244"/>
    <w:rsid w:val="00A87B65"/>
    <w:rsid w:val="00A9066B"/>
    <w:rsid w:val="00A93ACA"/>
    <w:rsid w:val="00A9494A"/>
    <w:rsid w:val="00A97741"/>
    <w:rsid w:val="00A97AD7"/>
    <w:rsid w:val="00AA2756"/>
    <w:rsid w:val="00AA314E"/>
    <w:rsid w:val="00AA409C"/>
    <w:rsid w:val="00AA65EF"/>
    <w:rsid w:val="00AA661C"/>
    <w:rsid w:val="00AA7062"/>
    <w:rsid w:val="00AB4758"/>
    <w:rsid w:val="00AB493F"/>
    <w:rsid w:val="00AC0773"/>
    <w:rsid w:val="00AC1DB0"/>
    <w:rsid w:val="00AC3721"/>
    <w:rsid w:val="00AC3A7A"/>
    <w:rsid w:val="00AC6FA4"/>
    <w:rsid w:val="00AC7773"/>
    <w:rsid w:val="00AD086B"/>
    <w:rsid w:val="00AD0D3C"/>
    <w:rsid w:val="00AD29C6"/>
    <w:rsid w:val="00AD36DA"/>
    <w:rsid w:val="00AE25D2"/>
    <w:rsid w:val="00AE29D7"/>
    <w:rsid w:val="00AE66A6"/>
    <w:rsid w:val="00AF02B5"/>
    <w:rsid w:val="00AF0871"/>
    <w:rsid w:val="00AF3E32"/>
    <w:rsid w:val="00B00A0F"/>
    <w:rsid w:val="00B03FA1"/>
    <w:rsid w:val="00B15B10"/>
    <w:rsid w:val="00B16617"/>
    <w:rsid w:val="00B168F5"/>
    <w:rsid w:val="00B2174E"/>
    <w:rsid w:val="00B24314"/>
    <w:rsid w:val="00B329B2"/>
    <w:rsid w:val="00B341E3"/>
    <w:rsid w:val="00B3561E"/>
    <w:rsid w:val="00B36635"/>
    <w:rsid w:val="00B37F5D"/>
    <w:rsid w:val="00B46ACF"/>
    <w:rsid w:val="00B46C68"/>
    <w:rsid w:val="00B4776D"/>
    <w:rsid w:val="00B53081"/>
    <w:rsid w:val="00B547C3"/>
    <w:rsid w:val="00B579CE"/>
    <w:rsid w:val="00B57F6E"/>
    <w:rsid w:val="00B6163A"/>
    <w:rsid w:val="00B64495"/>
    <w:rsid w:val="00B66104"/>
    <w:rsid w:val="00B664AD"/>
    <w:rsid w:val="00B71690"/>
    <w:rsid w:val="00B72908"/>
    <w:rsid w:val="00B80C2A"/>
    <w:rsid w:val="00B8212F"/>
    <w:rsid w:val="00B84951"/>
    <w:rsid w:val="00B86427"/>
    <w:rsid w:val="00B8653E"/>
    <w:rsid w:val="00B87A71"/>
    <w:rsid w:val="00B911A9"/>
    <w:rsid w:val="00BA0009"/>
    <w:rsid w:val="00BA3548"/>
    <w:rsid w:val="00BA65B0"/>
    <w:rsid w:val="00BA67BD"/>
    <w:rsid w:val="00BA7A4A"/>
    <w:rsid w:val="00BB1D35"/>
    <w:rsid w:val="00BB1FDF"/>
    <w:rsid w:val="00BB23F7"/>
    <w:rsid w:val="00BC10DF"/>
    <w:rsid w:val="00BC2AE1"/>
    <w:rsid w:val="00BC5FED"/>
    <w:rsid w:val="00BD4FE0"/>
    <w:rsid w:val="00BD559D"/>
    <w:rsid w:val="00BD5C5C"/>
    <w:rsid w:val="00BE4848"/>
    <w:rsid w:val="00BE79F8"/>
    <w:rsid w:val="00BF0130"/>
    <w:rsid w:val="00BF2441"/>
    <w:rsid w:val="00BF2B24"/>
    <w:rsid w:val="00BF400B"/>
    <w:rsid w:val="00BF4712"/>
    <w:rsid w:val="00BF5DAD"/>
    <w:rsid w:val="00C002C7"/>
    <w:rsid w:val="00C010F5"/>
    <w:rsid w:val="00C02115"/>
    <w:rsid w:val="00C0324F"/>
    <w:rsid w:val="00C042A1"/>
    <w:rsid w:val="00C10598"/>
    <w:rsid w:val="00C10D8E"/>
    <w:rsid w:val="00C115F8"/>
    <w:rsid w:val="00C13F75"/>
    <w:rsid w:val="00C17320"/>
    <w:rsid w:val="00C178E1"/>
    <w:rsid w:val="00C20A83"/>
    <w:rsid w:val="00C20D0B"/>
    <w:rsid w:val="00C21697"/>
    <w:rsid w:val="00C2668F"/>
    <w:rsid w:val="00C27C94"/>
    <w:rsid w:val="00C32254"/>
    <w:rsid w:val="00C37D8B"/>
    <w:rsid w:val="00C4115B"/>
    <w:rsid w:val="00C44F8F"/>
    <w:rsid w:val="00C4749F"/>
    <w:rsid w:val="00C4765F"/>
    <w:rsid w:val="00C626D1"/>
    <w:rsid w:val="00C63CDA"/>
    <w:rsid w:val="00C64130"/>
    <w:rsid w:val="00C64989"/>
    <w:rsid w:val="00C7549F"/>
    <w:rsid w:val="00C77EC3"/>
    <w:rsid w:val="00C82720"/>
    <w:rsid w:val="00C85533"/>
    <w:rsid w:val="00C93D08"/>
    <w:rsid w:val="00C94ABB"/>
    <w:rsid w:val="00C958AD"/>
    <w:rsid w:val="00C96AA5"/>
    <w:rsid w:val="00CA1E33"/>
    <w:rsid w:val="00CA4E69"/>
    <w:rsid w:val="00CA66C6"/>
    <w:rsid w:val="00CB492A"/>
    <w:rsid w:val="00CB6859"/>
    <w:rsid w:val="00CC57CB"/>
    <w:rsid w:val="00CC5A70"/>
    <w:rsid w:val="00CC660F"/>
    <w:rsid w:val="00CC6FCD"/>
    <w:rsid w:val="00CC7573"/>
    <w:rsid w:val="00CD5B91"/>
    <w:rsid w:val="00CD694E"/>
    <w:rsid w:val="00CE2B92"/>
    <w:rsid w:val="00CE45D3"/>
    <w:rsid w:val="00CE4CA8"/>
    <w:rsid w:val="00CE7076"/>
    <w:rsid w:val="00CF439A"/>
    <w:rsid w:val="00CF712A"/>
    <w:rsid w:val="00D021C6"/>
    <w:rsid w:val="00D021D6"/>
    <w:rsid w:val="00D15206"/>
    <w:rsid w:val="00D215F0"/>
    <w:rsid w:val="00D3371F"/>
    <w:rsid w:val="00D369A1"/>
    <w:rsid w:val="00D421D1"/>
    <w:rsid w:val="00D43E8F"/>
    <w:rsid w:val="00D456B4"/>
    <w:rsid w:val="00D45E8B"/>
    <w:rsid w:val="00D50F62"/>
    <w:rsid w:val="00D56B81"/>
    <w:rsid w:val="00D6123D"/>
    <w:rsid w:val="00D632C1"/>
    <w:rsid w:val="00D644EF"/>
    <w:rsid w:val="00D65596"/>
    <w:rsid w:val="00D67F4C"/>
    <w:rsid w:val="00D855DE"/>
    <w:rsid w:val="00D870F3"/>
    <w:rsid w:val="00D92AF9"/>
    <w:rsid w:val="00D946CC"/>
    <w:rsid w:val="00D961C2"/>
    <w:rsid w:val="00D966DE"/>
    <w:rsid w:val="00DA2862"/>
    <w:rsid w:val="00DA4189"/>
    <w:rsid w:val="00DA6B25"/>
    <w:rsid w:val="00DB055F"/>
    <w:rsid w:val="00DB18A3"/>
    <w:rsid w:val="00DB3D6D"/>
    <w:rsid w:val="00DB5FDD"/>
    <w:rsid w:val="00DB6280"/>
    <w:rsid w:val="00DB6A22"/>
    <w:rsid w:val="00DB6AD6"/>
    <w:rsid w:val="00DB7C3F"/>
    <w:rsid w:val="00DC022E"/>
    <w:rsid w:val="00DC09C5"/>
    <w:rsid w:val="00DC0E76"/>
    <w:rsid w:val="00DC1E88"/>
    <w:rsid w:val="00DC420D"/>
    <w:rsid w:val="00DC4304"/>
    <w:rsid w:val="00DC66AE"/>
    <w:rsid w:val="00DC68AE"/>
    <w:rsid w:val="00DD2E91"/>
    <w:rsid w:val="00DD6A85"/>
    <w:rsid w:val="00DE3791"/>
    <w:rsid w:val="00DE59FF"/>
    <w:rsid w:val="00DE744B"/>
    <w:rsid w:val="00DF2375"/>
    <w:rsid w:val="00DF39CE"/>
    <w:rsid w:val="00DF4051"/>
    <w:rsid w:val="00DF6964"/>
    <w:rsid w:val="00E042B2"/>
    <w:rsid w:val="00E05FAF"/>
    <w:rsid w:val="00E12267"/>
    <w:rsid w:val="00E150B6"/>
    <w:rsid w:val="00E16E02"/>
    <w:rsid w:val="00E2257C"/>
    <w:rsid w:val="00E23865"/>
    <w:rsid w:val="00E31EC3"/>
    <w:rsid w:val="00E33DDE"/>
    <w:rsid w:val="00E3498D"/>
    <w:rsid w:val="00E372DE"/>
    <w:rsid w:val="00E42561"/>
    <w:rsid w:val="00E43BC5"/>
    <w:rsid w:val="00E43FC7"/>
    <w:rsid w:val="00E4595C"/>
    <w:rsid w:val="00E46BCB"/>
    <w:rsid w:val="00E52198"/>
    <w:rsid w:val="00E52B28"/>
    <w:rsid w:val="00E540B8"/>
    <w:rsid w:val="00E54227"/>
    <w:rsid w:val="00E5622A"/>
    <w:rsid w:val="00E56D96"/>
    <w:rsid w:val="00E6064B"/>
    <w:rsid w:val="00E60F9F"/>
    <w:rsid w:val="00E63073"/>
    <w:rsid w:val="00E725DD"/>
    <w:rsid w:val="00E80E40"/>
    <w:rsid w:val="00E81A1A"/>
    <w:rsid w:val="00E86F37"/>
    <w:rsid w:val="00E9493F"/>
    <w:rsid w:val="00E94A47"/>
    <w:rsid w:val="00E9591C"/>
    <w:rsid w:val="00E95BE4"/>
    <w:rsid w:val="00E97377"/>
    <w:rsid w:val="00EA1451"/>
    <w:rsid w:val="00EA4D11"/>
    <w:rsid w:val="00EA5BE2"/>
    <w:rsid w:val="00EA7214"/>
    <w:rsid w:val="00EB0177"/>
    <w:rsid w:val="00EB0ACB"/>
    <w:rsid w:val="00EB4CF3"/>
    <w:rsid w:val="00EB6C83"/>
    <w:rsid w:val="00EC2BDD"/>
    <w:rsid w:val="00ED2251"/>
    <w:rsid w:val="00ED2D82"/>
    <w:rsid w:val="00ED3A75"/>
    <w:rsid w:val="00ED68DE"/>
    <w:rsid w:val="00EE213D"/>
    <w:rsid w:val="00EE2E7E"/>
    <w:rsid w:val="00EE43E2"/>
    <w:rsid w:val="00EE6203"/>
    <w:rsid w:val="00EE75B3"/>
    <w:rsid w:val="00EF00CF"/>
    <w:rsid w:val="00EF5885"/>
    <w:rsid w:val="00F2141F"/>
    <w:rsid w:val="00F22F5D"/>
    <w:rsid w:val="00F2343B"/>
    <w:rsid w:val="00F24208"/>
    <w:rsid w:val="00F2513A"/>
    <w:rsid w:val="00F33D74"/>
    <w:rsid w:val="00F345F6"/>
    <w:rsid w:val="00F402E2"/>
    <w:rsid w:val="00F404A4"/>
    <w:rsid w:val="00F4584B"/>
    <w:rsid w:val="00F46D05"/>
    <w:rsid w:val="00F47510"/>
    <w:rsid w:val="00F540B1"/>
    <w:rsid w:val="00F541DE"/>
    <w:rsid w:val="00F5474C"/>
    <w:rsid w:val="00F563EC"/>
    <w:rsid w:val="00F61E29"/>
    <w:rsid w:val="00F62BCD"/>
    <w:rsid w:val="00F635A4"/>
    <w:rsid w:val="00F64524"/>
    <w:rsid w:val="00F6639C"/>
    <w:rsid w:val="00F66A4C"/>
    <w:rsid w:val="00F727C9"/>
    <w:rsid w:val="00F74BD0"/>
    <w:rsid w:val="00F76118"/>
    <w:rsid w:val="00F77BFA"/>
    <w:rsid w:val="00F8083D"/>
    <w:rsid w:val="00F879C8"/>
    <w:rsid w:val="00F90C6F"/>
    <w:rsid w:val="00F940F1"/>
    <w:rsid w:val="00F945AB"/>
    <w:rsid w:val="00F9490D"/>
    <w:rsid w:val="00F95444"/>
    <w:rsid w:val="00FA30AC"/>
    <w:rsid w:val="00FA5619"/>
    <w:rsid w:val="00FA5BBD"/>
    <w:rsid w:val="00FA699B"/>
    <w:rsid w:val="00FB07F5"/>
    <w:rsid w:val="00FB209F"/>
    <w:rsid w:val="00FB3081"/>
    <w:rsid w:val="00FB4606"/>
    <w:rsid w:val="00FB5114"/>
    <w:rsid w:val="00FB52EE"/>
    <w:rsid w:val="00FC6261"/>
    <w:rsid w:val="00FC70C0"/>
    <w:rsid w:val="00FC714D"/>
    <w:rsid w:val="00FD101C"/>
    <w:rsid w:val="00FD2140"/>
    <w:rsid w:val="00FD24A4"/>
    <w:rsid w:val="00FD389D"/>
    <w:rsid w:val="00FD6991"/>
    <w:rsid w:val="00FE0180"/>
    <w:rsid w:val="00FE0C52"/>
    <w:rsid w:val="00FE1876"/>
    <w:rsid w:val="00FF158A"/>
    <w:rsid w:val="00FF328C"/>
    <w:rsid w:val="00FF51CD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BED7FAA"/>
  <w15:chartTrackingRefBased/>
  <w15:docId w15:val="{FC47D7E1-BEBB-442E-81E8-D3CEB9879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30C9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65178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E2B9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character" w:styleId="FollowedHyperlink">
    <w:name w:val="FollowedHyperlink"/>
    <w:rsid w:val="005D0B4A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9C57F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C57F1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E31EC3"/>
    <w:pPr>
      <w:ind w:left="720"/>
    </w:pPr>
  </w:style>
  <w:style w:type="character" w:styleId="CommentReference">
    <w:name w:val="annotation reference"/>
    <w:rsid w:val="00F22F5D"/>
    <w:rPr>
      <w:sz w:val="16"/>
      <w:szCs w:val="16"/>
    </w:rPr>
  </w:style>
  <w:style w:type="paragraph" w:styleId="CommentText">
    <w:name w:val="annotation text"/>
    <w:basedOn w:val="Normal"/>
    <w:link w:val="CommentTextChar"/>
    <w:rsid w:val="00F22F5D"/>
    <w:rPr>
      <w:sz w:val="20"/>
      <w:szCs w:val="20"/>
    </w:rPr>
  </w:style>
  <w:style w:type="character" w:customStyle="1" w:styleId="CommentTextChar">
    <w:name w:val="Comment Text Char"/>
    <w:link w:val="CommentText"/>
    <w:rsid w:val="00F22F5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22F5D"/>
    <w:rPr>
      <w:b/>
      <w:bCs/>
    </w:rPr>
  </w:style>
  <w:style w:type="character" w:customStyle="1" w:styleId="CommentSubjectChar">
    <w:name w:val="Comment Subject Char"/>
    <w:link w:val="CommentSubject"/>
    <w:rsid w:val="00F22F5D"/>
    <w:rPr>
      <w:b/>
      <w:bCs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652ED"/>
    <w:rPr>
      <w:color w:val="605E5C"/>
      <w:shd w:val="clear" w:color="auto" w:fill="E1DFDD"/>
    </w:rPr>
  </w:style>
  <w:style w:type="table" w:styleId="TableGrid">
    <w:name w:val="Table Grid"/>
    <w:basedOn w:val="TableNormal"/>
    <w:rsid w:val="001862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65178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CE2B9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ma_luk2@hotmail.com?subject=Data%20Science%20Position" TargetMode="External"/><Relationship Id="rId13" Type="http://schemas.openxmlformats.org/officeDocument/2006/relationships/hyperlink" Target="https://emma-luk.github.io/docs/emma_luk_samples_of_web_development-work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fingertips.phe.org.uk/profile/health-profile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mma-luk.github.io/docs/emma_luk_samples_of_web_development-work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mma-luk.github.io/docs/emma_luk_samples_of_web_development-work.pdf" TargetMode="External"/><Relationship Id="rId10" Type="http://schemas.openxmlformats.org/officeDocument/2006/relationships/hyperlink" Target="https://emma-luk.github.io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emma-luk/" TargetMode="External"/><Relationship Id="rId14" Type="http://schemas.openxmlformats.org/officeDocument/2006/relationships/hyperlink" Target="https://emma-luk.github.io/docs/emma_luk_samples_of_web_development-work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1D0BDA-BE48-4294-8EC0-E4011D4EA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79</Words>
  <Characters>843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ma Luk</vt:lpstr>
    </vt:vector>
  </TitlesOfParts>
  <Company>Emma Luk</Company>
  <LinksUpToDate>false</LinksUpToDate>
  <CharactersWithSpaces>9896</CharactersWithSpaces>
  <SharedDoc>false</SharedDoc>
  <HLinks>
    <vt:vector size="42" baseType="variant">
      <vt:variant>
        <vt:i4>7405671</vt:i4>
      </vt:variant>
      <vt:variant>
        <vt:i4>18</vt:i4>
      </vt:variant>
      <vt:variant>
        <vt:i4>0</vt:i4>
      </vt:variant>
      <vt:variant>
        <vt:i4>5</vt:i4>
      </vt:variant>
      <vt:variant>
        <vt:lpwstr>http://www.bloggingbrits.co.uk/</vt:lpwstr>
      </vt:variant>
      <vt:variant>
        <vt:lpwstr/>
      </vt:variant>
      <vt:variant>
        <vt:i4>6160400</vt:i4>
      </vt:variant>
      <vt:variant>
        <vt:i4>15</vt:i4>
      </vt:variant>
      <vt:variant>
        <vt:i4>0</vt:i4>
      </vt:variant>
      <vt:variant>
        <vt:i4>5</vt:i4>
      </vt:variant>
      <vt:variant>
        <vt:lpwstr>http://www.fisherphotography.com/</vt:lpwstr>
      </vt:variant>
      <vt:variant>
        <vt:lpwstr/>
      </vt:variant>
      <vt:variant>
        <vt:i4>2883701</vt:i4>
      </vt:variant>
      <vt:variant>
        <vt:i4>12</vt:i4>
      </vt:variant>
      <vt:variant>
        <vt:i4>0</vt:i4>
      </vt:variant>
      <vt:variant>
        <vt:i4>5</vt:i4>
      </vt:variant>
      <vt:variant>
        <vt:lpwstr>http://www.finchleykitchens.co.uk/</vt:lpwstr>
      </vt:variant>
      <vt:variant>
        <vt:lpwstr/>
      </vt:variant>
      <vt:variant>
        <vt:i4>10</vt:i4>
      </vt:variant>
      <vt:variant>
        <vt:i4>9</vt:i4>
      </vt:variant>
      <vt:variant>
        <vt:i4>0</vt:i4>
      </vt:variant>
      <vt:variant>
        <vt:i4>5</vt:i4>
      </vt:variant>
      <vt:variant>
        <vt:lpwstr>http://www.middlesexcc.co.uk/</vt:lpwstr>
      </vt:variant>
      <vt:variant>
        <vt:lpwstr/>
      </vt:variant>
      <vt:variant>
        <vt:i4>6160400</vt:i4>
      </vt:variant>
      <vt:variant>
        <vt:i4>6</vt:i4>
      </vt:variant>
      <vt:variant>
        <vt:i4>0</vt:i4>
      </vt:variant>
      <vt:variant>
        <vt:i4>5</vt:i4>
      </vt:variant>
      <vt:variant>
        <vt:lpwstr>http://www.fisherphotography.com/</vt:lpwstr>
      </vt:variant>
      <vt:variant>
        <vt:lpwstr/>
      </vt:variant>
      <vt:variant>
        <vt:i4>2883701</vt:i4>
      </vt:variant>
      <vt:variant>
        <vt:i4>3</vt:i4>
      </vt:variant>
      <vt:variant>
        <vt:i4>0</vt:i4>
      </vt:variant>
      <vt:variant>
        <vt:i4>5</vt:i4>
      </vt:variant>
      <vt:variant>
        <vt:lpwstr>http://www.finchleykitchens.co.uk/</vt:lpwstr>
      </vt:variant>
      <vt:variant>
        <vt:lpwstr/>
      </vt:variant>
      <vt:variant>
        <vt:i4>6291526</vt:i4>
      </vt:variant>
      <vt:variant>
        <vt:i4>0</vt:i4>
      </vt:variant>
      <vt:variant>
        <vt:i4>0</vt:i4>
      </vt:variant>
      <vt:variant>
        <vt:i4>5</vt:i4>
      </vt:variant>
      <vt:variant>
        <vt:lpwstr>mailto:0000.sf@brunel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ma Luk</dc:title>
  <dc:subject/>
  <dc:creator>Emma Luk</dc:creator>
  <cp:keywords/>
  <cp:lastModifiedBy>Emma Luk</cp:lastModifiedBy>
  <cp:revision>76</cp:revision>
  <cp:lastPrinted>2022-07-28T12:10:00Z</cp:lastPrinted>
  <dcterms:created xsi:type="dcterms:W3CDTF">2023-11-28T15:48:00Z</dcterms:created>
  <dcterms:modified xsi:type="dcterms:W3CDTF">2023-11-29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126465810</vt:i4>
  </property>
  <property fmtid="{D5CDD505-2E9C-101B-9397-08002B2CF9AE}" pid="3" name="_NewReviewCycle">
    <vt:lpwstr/>
  </property>
  <property fmtid="{D5CDD505-2E9C-101B-9397-08002B2CF9AE}" pid="4" name="_EmailSubject">
    <vt:lpwstr>Careers Appointments </vt:lpwstr>
  </property>
  <property fmtid="{D5CDD505-2E9C-101B-9397-08002B2CF9AE}" pid="5" name="_AuthorEmail">
    <vt:lpwstr>Raj.Sidhu@brunel.ac.uk</vt:lpwstr>
  </property>
  <property fmtid="{D5CDD505-2E9C-101B-9397-08002B2CF9AE}" pid="6" name="_AuthorEmailDisplayName">
    <vt:lpwstr>Raj Sidhu</vt:lpwstr>
  </property>
  <property fmtid="{D5CDD505-2E9C-101B-9397-08002B2CF9AE}" pid="7" name="_PreviousAdHocReviewCycleID">
    <vt:i4>-448264817</vt:i4>
  </property>
  <property fmtid="{D5CDD505-2E9C-101B-9397-08002B2CF9AE}" pid="8" name="_ReviewingToolsShownOnce">
    <vt:lpwstr/>
  </property>
</Properties>
</file>